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DB1C2" w14:textId="77777777" w:rsidR="009E61A3" w:rsidRPr="009E61A3" w:rsidRDefault="009E61A3" w:rsidP="009E61A3">
      <w:pPr>
        <w:pStyle w:val="1"/>
        <w:jc w:val="center"/>
        <w:rPr>
          <w:lang w:val="bg-BG"/>
        </w:rPr>
      </w:pPr>
      <w:r w:rsidRPr="009E61A3">
        <w:t xml:space="preserve">Lab: Dictionaries, Lambda and </w:t>
      </w:r>
      <w:r w:rsidRPr="009E61A3">
        <w:rPr>
          <w:noProof/>
        </w:rPr>
        <w:t>LINQ</w:t>
      </w:r>
    </w:p>
    <w:p w14:paraId="04C936C6" w14:textId="18782AAC" w:rsidR="009E61A3" w:rsidRPr="009E61A3" w:rsidRDefault="009E61A3" w:rsidP="00143DCC">
      <w:pPr>
        <w:jc w:val="center"/>
        <w:rPr>
          <w:b/>
          <w:lang w:val="bg-BG"/>
        </w:rPr>
      </w:pPr>
      <w:r w:rsidRPr="009E61A3">
        <w:t xml:space="preserve">Problems for in-class lab for the </w:t>
      </w:r>
      <w:hyperlink r:id="rId8" w:history="1">
        <w:r w:rsidRPr="00EB3F31">
          <w:rPr>
            <w:rStyle w:val="a9"/>
          </w:rPr>
          <w:t xml:space="preserve">"C# Fundamentals" course @ </w:t>
        </w:r>
        <w:r w:rsidRPr="00EB3F31">
          <w:rPr>
            <w:rStyle w:val="a9"/>
            <w:noProof/>
          </w:rPr>
          <w:t>SoftUni</w:t>
        </w:r>
      </w:hyperlink>
      <w:r w:rsidRPr="009E61A3">
        <w:rPr>
          <w:rStyle w:val="a9"/>
          <w:lang w:val="bg-BG"/>
        </w:rPr>
        <w:br/>
      </w:r>
      <w:r w:rsidRPr="009E61A3">
        <w:rPr>
          <w:noProof/>
        </w:rPr>
        <w:t>You</w:t>
      </w:r>
      <w:r w:rsidRPr="009E61A3">
        <w:t xml:space="preserve"> can check your solutions in </w:t>
      </w:r>
      <w:hyperlink r:id="rId9" w:history="1">
        <w:r w:rsidRPr="00BE3CE4">
          <w:rPr>
            <w:rStyle w:val="a9"/>
          </w:rPr>
          <w:t>Judge</w:t>
        </w:r>
      </w:hyperlink>
    </w:p>
    <w:p w14:paraId="3646EE7F" w14:textId="77777777" w:rsidR="009E61A3" w:rsidRPr="009E61A3" w:rsidRDefault="009E61A3" w:rsidP="009E61A3">
      <w:pPr>
        <w:pStyle w:val="1"/>
        <w:numPr>
          <w:ilvl w:val="0"/>
          <w:numId w:val="42"/>
        </w:numPr>
        <w:jc w:val="both"/>
        <w:rPr>
          <w:lang w:val="bg-BG"/>
        </w:rPr>
      </w:pPr>
      <w:r w:rsidRPr="009E61A3">
        <w:t>Associative Arrays</w:t>
      </w:r>
    </w:p>
    <w:p w14:paraId="5A384A30" w14:textId="77777777" w:rsidR="009E61A3" w:rsidRPr="00DA2CC2" w:rsidRDefault="009E61A3" w:rsidP="009E61A3">
      <w:pPr>
        <w:pStyle w:val="2"/>
        <w:numPr>
          <w:ilvl w:val="0"/>
          <w:numId w:val="40"/>
        </w:numPr>
        <w:jc w:val="both"/>
        <w:rPr>
          <w:highlight w:val="yellow"/>
          <w:lang w:val="bg-BG"/>
        </w:rPr>
      </w:pPr>
      <w:r w:rsidRPr="00DA2CC2">
        <w:rPr>
          <w:highlight w:val="yellow"/>
        </w:rPr>
        <w:t>Count Real Numbers</w:t>
      </w:r>
    </w:p>
    <w:p w14:paraId="3C82FB4A" w14:textId="77777777" w:rsidR="009E61A3" w:rsidRPr="009E61A3" w:rsidRDefault="009E61A3" w:rsidP="009E61A3">
      <w:pPr>
        <w:jc w:val="both"/>
        <w:rPr>
          <w:b/>
          <w:lang w:val="bg-BG"/>
        </w:rPr>
      </w:pPr>
      <w:r w:rsidRPr="009E61A3">
        <w:t xml:space="preserve">Read a </w:t>
      </w:r>
      <w:r w:rsidRPr="009E61A3">
        <w:rPr>
          <w:b/>
        </w:rPr>
        <w:t>list of integers</w:t>
      </w:r>
      <w:r w:rsidRPr="009E61A3">
        <w:t xml:space="preserve"> and </w:t>
      </w:r>
      <w:r w:rsidRPr="009E61A3">
        <w:rPr>
          <w:b/>
        </w:rPr>
        <w:t>print them in ascending order,</w:t>
      </w:r>
      <w:r w:rsidRPr="009E61A3">
        <w:t xml:space="preserve"> along with their </w:t>
      </w:r>
      <w:r w:rsidRPr="009E61A3">
        <w:rPr>
          <w:b/>
        </w:rPr>
        <w:t>number of occurrences</w:t>
      </w:r>
      <w:r w:rsidRPr="009E61A3">
        <w:t>.</w:t>
      </w:r>
    </w:p>
    <w:p w14:paraId="07EF1649" w14:textId="77777777" w:rsidR="009E61A3" w:rsidRPr="009E61A3" w:rsidRDefault="009E61A3" w:rsidP="009E61A3">
      <w:pPr>
        <w:pStyle w:val="3"/>
        <w:jc w:val="both"/>
        <w:rPr>
          <w:lang w:val="bg-BG"/>
        </w:rPr>
      </w:pPr>
      <w:r w:rsidRPr="009E61A3">
        <w:t>Examples</w:t>
      </w:r>
    </w:p>
    <w:tbl>
      <w:tblPr>
        <w:tblStyle w:val="af"/>
        <w:tblW w:w="7525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336"/>
        <w:gridCol w:w="1003"/>
        <w:gridCol w:w="369"/>
        <w:gridCol w:w="1114"/>
        <w:gridCol w:w="1003"/>
        <w:gridCol w:w="361"/>
        <w:gridCol w:w="1225"/>
        <w:gridCol w:w="1114"/>
      </w:tblGrid>
      <w:tr w:rsidR="009E61A3" w:rsidRPr="009E61A3" w14:paraId="2EEBB549" w14:textId="77777777" w:rsidTr="00E23760">
        <w:tc>
          <w:tcPr>
            <w:tcW w:w="1336" w:type="dxa"/>
            <w:shd w:val="clear" w:color="auto" w:fill="D9D9D9" w:themeFill="background1" w:themeFillShade="D9"/>
          </w:tcPr>
          <w:p w14:paraId="7A369E2C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1C5EEBE8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  <w:tc>
          <w:tcPr>
            <w:tcW w:w="369" w:type="dxa"/>
            <w:vMerge w:val="restart"/>
            <w:tcBorders>
              <w:top w:val="nil"/>
            </w:tcBorders>
            <w:shd w:val="clear" w:color="auto" w:fill="auto"/>
          </w:tcPr>
          <w:p w14:paraId="008CE8BE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</w:p>
        </w:tc>
        <w:tc>
          <w:tcPr>
            <w:tcW w:w="1114" w:type="dxa"/>
            <w:shd w:val="clear" w:color="auto" w:fill="D9D9D9" w:themeFill="background1" w:themeFillShade="D9"/>
          </w:tcPr>
          <w:p w14:paraId="38C9831C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25B7AAF5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  <w:tc>
          <w:tcPr>
            <w:tcW w:w="361" w:type="dxa"/>
            <w:vMerge w:val="restart"/>
            <w:tcBorders>
              <w:top w:val="nil"/>
            </w:tcBorders>
            <w:shd w:val="clear" w:color="auto" w:fill="auto"/>
          </w:tcPr>
          <w:p w14:paraId="12263985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</w:p>
        </w:tc>
        <w:tc>
          <w:tcPr>
            <w:tcW w:w="1225" w:type="dxa"/>
            <w:shd w:val="clear" w:color="auto" w:fill="D9D9D9" w:themeFill="background1" w:themeFillShade="D9"/>
          </w:tcPr>
          <w:p w14:paraId="5F7965DA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114" w:type="dxa"/>
            <w:shd w:val="clear" w:color="auto" w:fill="D9D9D9" w:themeFill="background1" w:themeFillShade="D9"/>
          </w:tcPr>
          <w:p w14:paraId="4F45416C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1665C1EE" w14:textId="77777777" w:rsidTr="00E23760">
        <w:tc>
          <w:tcPr>
            <w:tcW w:w="1336" w:type="dxa"/>
          </w:tcPr>
          <w:p w14:paraId="23967E5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8 2 2 8 2</w:t>
            </w:r>
          </w:p>
        </w:tc>
        <w:tc>
          <w:tcPr>
            <w:tcW w:w="1003" w:type="dxa"/>
          </w:tcPr>
          <w:p w14:paraId="5F78F098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2 -&gt; 3</w:t>
            </w:r>
          </w:p>
          <w:p w14:paraId="3DB2EB2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8 -&gt; 2</w:t>
            </w:r>
          </w:p>
        </w:tc>
        <w:tc>
          <w:tcPr>
            <w:tcW w:w="369" w:type="dxa"/>
            <w:vMerge/>
            <w:tcBorders>
              <w:bottom w:val="nil"/>
            </w:tcBorders>
            <w:shd w:val="clear" w:color="auto" w:fill="auto"/>
          </w:tcPr>
          <w:p w14:paraId="13F3511E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114" w:type="dxa"/>
          </w:tcPr>
          <w:p w14:paraId="787BB699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1 5 1 3</w:t>
            </w:r>
          </w:p>
        </w:tc>
        <w:tc>
          <w:tcPr>
            <w:tcW w:w="1003" w:type="dxa"/>
          </w:tcPr>
          <w:p w14:paraId="3D190F75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1 -&gt; 2</w:t>
            </w:r>
          </w:p>
          <w:p w14:paraId="0572C95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3 -&gt; 1</w:t>
            </w:r>
          </w:p>
          <w:p w14:paraId="1FA3775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5 -&gt; 1</w:t>
            </w:r>
          </w:p>
        </w:tc>
        <w:tc>
          <w:tcPr>
            <w:tcW w:w="361" w:type="dxa"/>
            <w:vMerge/>
            <w:tcBorders>
              <w:bottom w:val="nil"/>
            </w:tcBorders>
            <w:shd w:val="clear" w:color="auto" w:fill="auto"/>
          </w:tcPr>
          <w:p w14:paraId="5D25D87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225" w:type="dxa"/>
          </w:tcPr>
          <w:p w14:paraId="0FEE05E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-2 0 0 2</w:t>
            </w:r>
          </w:p>
        </w:tc>
        <w:tc>
          <w:tcPr>
            <w:tcW w:w="1114" w:type="dxa"/>
          </w:tcPr>
          <w:p w14:paraId="3964488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-2 -&gt; 1</w:t>
            </w:r>
          </w:p>
          <w:p w14:paraId="573E467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0 -&gt; 2</w:t>
            </w:r>
          </w:p>
          <w:p w14:paraId="0B21452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2 -&gt; 1</w:t>
            </w:r>
          </w:p>
        </w:tc>
      </w:tr>
    </w:tbl>
    <w:p w14:paraId="58CD911D" w14:textId="77777777" w:rsidR="009E61A3" w:rsidRPr="009E61A3" w:rsidRDefault="009E61A3" w:rsidP="009E61A3">
      <w:pPr>
        <w:pStyle w:val="3"/>
        <w:jc w:val="both"/>
        <w:rPr>
          <w:lang w:val="bg-BG"/>
        </w:rPr>
      </w:pPr>
      <w:r w:rsidRPr="009E61A3">
        <w:t>Hints</w:t>
      </w:r>
    </w:p>
    <w:p w14:paraId="6144F494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>Read an array of doubles:</w:t>
      </w:r>
    </w:p>
    <w:p w14:paraId="2D67B2F3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564259FE" wp14:editId="4A834F4C">
            <wp:extent cx="2705334" cy="7468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222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5334" cy="74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8DE4E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 xml:space="preserve">Use </w:t>
      </w:r>
      <w:r w:rsidRPr="009E61A3">
        <w:rPr>
          <w:rStyle w:val="CodeChar"/>
        </w:rPr>
        <w:t>SortedDictionary&lt;double,</w:t>
      </w:r>
      <w:r w:rsidRPr="009E61A3">
        <w:rPr>
          <w:noProof/>
        </w:rPr>
        <w:t xml:space="preserve"> </w:t>
      </w:r>
      <w:r w:rsidRPr="009E61A3">
        <w:rPr>
          <w:rStyle w:val="CodeChar"/>
        </w:rPr>
        <w:t>int&gt;</w:t>
      </w:r>
      <w:r w:rsidRPr="009E61A3">
        <w:rPr>
          <w:noProof/>
        </w:rPr>
        <w:t xml:space="preserve"> </w:t>
      </w:r>
      <w:r w:rsidRPr="009E61A3">
        <w:t xml:space="preserve">named </w:t>
      </w:r>
      <w:r w:rsidRPr="009E61A3">
        <w:rPr>
          <w:rStyle w:val="CodeChar"/>
        </w:rPr>
        <w:t>counts</w:t>
      </w:r>
      <w:r w:rsidRPr="009E61A3">
        <w:t>.</w:t>
      </w:r>
    </w:p>
    <w:p w14:paraId="4C8541DC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2A85F146" wp14:editId="6F85DC06">
            <wp:extent cx="5627943" cy="334926"/>
            <wp:effectExtent l="19050" t="19050" r="11430" b="273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9542" cy="3397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3C6193" w14:textId="4F5DF255" w:rsidR="009E61A3" w:rsidRPr="009E61A3" w:rsidRDefault="009E61A3" w:rsidP="009E61A3">
      <w:pPr>
        <w:jc w:val="both"/>
        <w:rPr>
          <w:b/>
          <w:lang w:val="bg-BG"/>
        </w:rPr>
      </w:pPr>
      <w:r w:rsidRPr="009E61A3">
        <w:t xml:space="preserve">Pass through each of the numbers and increase their count - </w:t>
      </w:r>
      <w:r w:rsidRPr="009E61A3">
        <w:rPr>
          <w:rStyle w:val="CodeChar"/>
        </w:rPr>
        <w:t>counts[num]</w:t>
      </w:r>
      <w:r w:rsidRPr="00E13A89">
        <w:rPr>
          <w:rStyle w:val="CodeChar"/>
          <w:rFonts w:asciiTheme="minorHAnsi" w:hAnsiTheme="minorHAnsi" w:cstheme="minorHAnsi"/>
          <w:b w:val="0"/>
        </w:rPr>
        <w:t>,</w:t>
      </w:r>
      <w:r w:rsidRPr="00E13A89">
        <w:rPr>
          <w:rStyle w:val="CodeChar"/>
          <w:rFonts w:asciiTheme="minorHAnsi" w:hAnsiTheme="minorHAnsi" w:cstheme="minorHAnsi"/>
        </w:rPr>
        <w:t xml:space="preserve"> </w:t>
      </w:r>
      <w:r w:rsidRPr="009E61A3">
        <w:t xml:space="preserve">if </w:t>
      </w:r>
      <w:r w:rsidRPr="009E61A3">
        <w:rPr>
          <w:rStyle w:val="CodeChar"/>
        </w:rPr>
        <w:t>num</w:t>
      </w:r>
      <w:r w:rsidRPr="009E61A3">
        <w:rPr>
          <w:noProof/>
        </w:rPr>
        <w:t xml:space="preserve"> </w:t>
      </w:r>
      <w:r w:rsidRPr="009E61A3">
        <w:t xml:space="preserve">exists in the dictionary, or assign </w:t>
      </w:r>
      <w:r w:rsidRPr="009E61A3">
        <w:rPr>
          <w:rStyle w:val="CodeChar"/>
        </w:rPr>
        <w:t>counts[num]</w:t>
      </w:r>
      <w:r w:rsidRPr="009E61A3">
        <w:rPr>
          <w:noProof/>
        </w:rPr>
        <w:t xml:space="preserve"> </w:t>
      </w:r>
      <w:r w:rsidRPr="009E61A3">
        <w:t xml:space="preserve">= </w:t>
      </w:r>
      <w:r w:rsidRPr="009E61A3">
        <w:rPr>
          <w:rStyle w:val="CodeChar"/>
        </w:rPr>
        <w:t>1</w:t>
      </w:r>
      <w:r w:rsidR="00BD074A" w:rsidRPr="00BD074A">
        <w:rPr>
          <w:rStyle w:val="CodeChar"/>
          <w:rFonts w:asciiTheme="minorHAnsi" w:hAnsiTheme="minorHAnsi" w:cstheme="minorHAnsi"/>
        </w:rPr>
        <w:t xml:space="preserve">, </w:t>
      </w:r>
      <w:r w:rsidRPr="009E61A3">
        <w:rPr>
          <w:rStyle w:val="CodeChar"/>
          <w:rFonts w:asciiTheme="minorHAnsi" w:hAnsiTheme="minorHAnsi" w:cstheme="minorHAnsi"/>
          <w:b w:val="0"/>
        </w:rPr>
        <w:t>if the number does not exist in the dictionary. We are assigning it that value</w:t>
      </w:r>
      <w:r w:rsidR="003407A3">
        <w:rPr>
          <w:rStyle w:val="CodeChar"/>
          <w:rFonts w:asciiTheme="minorHAnsi" w:hAnsiTheme="minorHAnsi" w:cstheme="minorHAnsi"/>
          <w:b w:val="0"/>
        </w:rPr>
        <w:t xml:space="preserve">, </w:t>
      </w:r>
      <w:r w:rsidRPr="009E61A3">
        <w:rPr>
          <w:rStyle w:val="CodeChar"/>
          <w:rFonts w:asciiTheme="minorHAnsi" w:hAnsiTheme="minorHAnsi" w:cstheme="minorHAnsi"/>
          <w:b w:val="0"/>
        </w:rPr>
        <w:t>because it is its first occur</w:t>
      </w:r>
      <w:r w:rsidR="009D28C2">
        <w:rPr>
          <w:rStyle w:val="CodeChar"/>
          <w:rFonts w:asciiTheme="minorHAnsi" w:hAnsiTheme="minorHAnsi" w:cstheme="minorHAnsi"/>
          <w:b w:val="0"/>
        </w:rPr>
        <w:t>re</w:t>
      </w:r>
      <w:r w:rsidRPr="009E61A3">
        <w:rPr>
          <w:rStyle w:val="CodeChar"/>
          <w:rFonts w:asciiTheme="minorHAnsi" w:hAnsiTheme="minorHAnsi" w:cstheme="minorHAnsi"/>
          <w:b w:val="0"/>
        </w:rPr>
        <w:t>nce. The count represents the occur</w:t>
      </w:r>
      <w:r w:rsidR="009D28C2">
        <w:rPr>
          <w:rStyle w:val="CodeChar"/>
          <w:rFonts w:asciiTheme="minorHAnsi" w:hAnsiTheme="minorHAnsi" w:cstheme="minorHAnsi"/>
          <w:b w:val="0"/>
        </w:rPr>
        <w:t>re</w:t>
      </w:r>
      <w:r w:rsidRPr="009E61A3">
        <w:rPr>
          <w:rStyle w:val="CodeChar"/>
          <w:rFonts w:asciiTheme="minorHAnsi" w:hAnsiTheme="minorHAnsi" w:cstheme="minorHAnsi"/>
          <w:b w:val="0"/>
        </w:rPr>
        <w:t>nces.</w:t>
      </w:r>
    </w:p>
    <w:p w14:paraId="3A781746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7D56CAF6" wp14:editId="05B53815">
            <wp:extent cx="2453850" cy="1780104"/>
            <wp:effectExtent l="19050" t="19050" r="22860" b="1079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0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8865" cy="17837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21AE39" w14:textId="108704B0" w:rsidR="009E61A3" w:rsidRPr="009E61A3" w:rsidRDefault="009E61A3" w:rsidP="009E61A3">
      <w:pPr>
        <w:jc w:val="both"/>
        <w:rPr>
          <w:lang w:val="bg-BG"/>
        </w:rPr>
      </w:pPr>
      <w:r w:rsidRPr="009E61A3">
        <w:t>Pass through all of</w:t>
      </w:r>
      <w:r w:rsidR="000A0A5F">
        <w:t xml:space="preserve"> the numbers in the dictionary </w:t>
      </w:r>
      <w:r w:rsidRPr="009E61A3">
        <w:t xml:space="preserve">and print the number </w:t>
      </w:r>
      <w:r w:rsidRPr="009E61A3">
        <w:rPr>
          <w:rStyle w:val="CodeChar"/>
        </w:rPr>
        <w:t>num</w:t>
      </w:r>
      <w:r w:rsidRPr="009E61A3">
        <w:rPr>
          <w:noProof/>
        </w:rPr>
        <w:t xml:space="preserve"> </w:t>
      </w:r>
      <w:r w:rsidRPr="009E61A3">
        <w:t>and its count of occurrences.</w:t>
      </w:r>
    </w:p>
    <w:p w14:paraId="232599B9" w14:textId="1E25A8D1" w:rsid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143522B9" wp14:editId="5581C34F">
            <wp:extent cx="4154566" cy="743765"/>
            <wp:effectExtent l="19050" t="19050" r="17780" b="1841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11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2144" cy="7487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6B36F6" w14:textId="77777777" w:rsidR="00DA2CC2" w:rsidRDefault="00DA2CC2" w:rsidP="00DA2CC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4A284911" w14:textId="77777777" w:rsidR="00DA2CC2" w:rsidRDefault="00DA2CC2" w:rsidP="00DA2CC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Collections.Gener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0687F8E1" w14:textId="77777777" w:rsidR="00DA2CC2" w:rsidRDefault="00DA2CC2" w:rsidP="00DA2CC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29639234" w14:textId="77777777" w:rsidR="00DA2CC2" w:rsidRDefault="00DA2CC2" w:rsidP="00DA2CC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Associative_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ray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___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av</w:t>
      </w:r>
      <w:proofErr w:type="spellEnd"/>
    </w:p>
    <w:p w14:paraId="6BEC8CC9" w14:textId="77777777" w:rsidR="00DA2CC2" w:rsidRDefault="00DA2CC2" w:rsidP="00DA2CC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6CE1E830" w14:textId="77777777" w:rsidR="00DA2CC2" w:rsidRDefault="00DA2CC2" w:rsidP="00DA2CC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31956C4E" w14:textId="77777777" w:rsidR="00DA2CC2" w:rsidRDefault="00DA2CC2" w:rsidP="00DA2CC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4C68B158" w14:textId="77777777" w:rsidR="00DA2CC2" w:rsidRDefault="00DA2CC2" w:rsidP="00DA2CC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676861F8" w14:textId="77777777" w:rsidR="00DA2CC2" w:rsidRDefault="00DA2CC2" w:rsidP="00DA2CC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2A83619A" w14:textId="77777777" w:rsidR="00DA2CC2" w:rsidRDefault="00DA2CC2" w:rsidP="00DA2CC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</w:t>
      </w:r>
    </w:p>
    <w:p w14:paraId="0D442A1D" w14:textId="77777777" w:rsidR="00DA2CC2" w:rsidRDefault="00DA2CC2" w:rsidP="00DA2CC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</w:t>
      </w:r>
    </w:p>
    <w:p w14:paraId="0B1053DC" w14:textId="77777777" w:rsidR="00DA2CC2" w:rsidRDefault="00DA2CC2" w:rsidP="00DA2CC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le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0C6DD0AE" w14:textId="77777777" w:rsidR="00DA2CC2" w:rsidRDefault="00DA2CC2" w:rsidP="00DA2CC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oArr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6BEB47B3" w14:textId="77777777" w:rsidR="00DA2CC2" w:rsidRDefault="00DA2CC2" w:rsidP="00DA2CC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ortedDiction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ortedDiction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gt;();</w:t>
      </w:r>
    </w:p>
    <w:p w14:paraId="3C2A897A" w14:textId="77777777" w:rsidR="00DA2CC2" w:rsidRDefault="00DA2CC2" w:rsidP="00DA2CC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46E8D314" w14:textId="77777777" w:rsidR="00DA2CC2" w:rsidRDefault="00DA2CC2" w:rsidP="00DA2CC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6CF68439" w14:textId="77777777" w:rsidR="00DA2CC2" w:rsidRDefault="00DA2CC2" w:rsidP="00DA2CC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!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.Contains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</w:t>
      </w:r>
    </w:p>
    <w:p w14:paraId="483B765E" w14:textId="77777777" w:rsidR="00DA2CC2" w:rsidRDefault="00DA2CC2" w:rsidP="00DA2CC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2C38D123" w14:textId="77777777" w:rsidR="00DA2CC2" w:rsidRDefault="00DA2CC2" w:rsidP="00DA2CC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, 0);</w:t>
      </w:r>
    </w:p>
    <w:p w14:paraId="1ABBEF27" w14:textId="77777777" w:rsidR="00DA2CC2" w:rsidRDefault="00DA2CC2" w:rsidP="00DA2CC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36D270ED" w14:textId="77777777" w:rsidR="00DA2CC2" w:rsidRDefault="00DA2CC2" w:rsidP="00DA2CC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] += 1;</w:t>
      </w:r>
    </w:p>
    <w:p w14:paraId="4243120F" w14:textId="77777777" w:rsidR="00DA2CC2" w:rsidRDefault="00DA2CC2" w:rsidP="00DA2CC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22189AC0" w14:textId="77777777" w:rsidR="00DA2CC2" w:rsidRDefault="00DA2CC2" w:rsidP="00DA2CC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24F56E4D" w14:textId="77777777" w:rsidR="00DA2CC2" w:rsidRDefault="00DA2CC2" w:rsidP="00DA2CC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76953C70" w14:textId="77777777" w:rsidR="00DA2CC2" w:rsidRDefault="00DA2CC2" w:rsidP="00DA2CC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.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-&gt;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.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563C84EE" w14:textId="77777777" w:rsidR="00DA2CC2" w:rsidRDefault="00DA2CC2" w:rsidP="00DA2CC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6AC47C32" w14:textId="77777777" w:rsidR="00DA2CC2" w:rsidRDefault="00DA2CC2" w:rsidP="00DA2CC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0EDD6CEC" w14:textId="77777777" w:rsidR="00DA2CC2" w:rsidRDefault="00DA2CC2" w:rsidP="00DA2CC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5FA85CA5" w14:textId="77777777" w:rsidR="00DA2CC2" w:rsidRDefault="00DA2CC2" w:rsidP="00DA2CC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25CA0FF3" w14:textId="77777777" w:rsidR="00DA2CC2" w:rsidRPr="009E61A3" w:rsidRDefault="00DA2CC2" w:rsidP="009E61A3">
      <w:pPr>
        <w:jc w:val="both"/>
        <w:rPr>
          <w:lang w:val="bg-BG"/>
        </w:rPr>
      </w:pPr>
    </w:p>
    <w:p w14:paraId="74871FF3" w14:textId="77777777" w:rsidR="009E61A3" w:rsidRPr="00592251" w:rsidRDefault="009E61A3" w:rsidP="009E61A3">
      <w:pPr>
        <w:pStyle w:val="2"/>
        <w:numPr>
          <w:ilvl w:val="0"/>
          <w:numId w:val="40"/>
        </w:numPr>
        <w:jc w:val="both"/>
        <w:rPr>
          <w:highlight w:val="yellow"/>
          <w:lang w:val="bg-BG"/>
        </w:rPr>
      </w:pPr>
      <w:r w:rsidRPr="00592251">
        <w:rPr>
          <w:highlight w:val="yellow"/>
        </w:rPr>
        <w:t>Odd Occurrences</w:t>
      </w:r>
    </w:p>
    <w:p w14:paraId="7EE1B3FF" w14:textId="62A6F72F" w:rsidR="009E61A3" w:rsidRPr="009E61A3" w:rsidRDefault="00EB3F31" w:rsidP="009E61A3">
      <w:pPr>
        <w:jc w:val="both"/>
        <w:rPr>
          <w:b/>
          <w:lang w:val="bg-BG"/>
        </w:rPr>
      </w:pPr>
      <w:r>
        <w:t>Create</w:t>
      </w:r>
      <w:r w:rsidR="009E61A3" w:rsidRPr="009E61A3">
        <w:t xml:space="preserve"> a program that extracts all elements from a given sequence of words that are present in it an </w:t>
      </w:r>
      <w:r w:rsidR="009E61A3" w:rsidRPr="009E61A3">
        <w:rPr>
          <w:b/>
        </w:rPr>
        <w:t>odd number of times</w:t>
      </w:r>
      <w:r w:rsidR="009E61A3" w:rsidRPr="009E61A3">
        <w:t xml:space="preserve"> </w:t>
      </w:r>
      <w:r w:rsidR="009E61A3" w:rsidRPr="009E61A3">
        <w:rPr>
          <w:noProof/>
        </w:rPr>
        <w:t>(</w:t>
      </w:r>
      <w:r w:rsidR="009E61A3" w:rsidRPr="009E61A3">
        <w:t>case-insensitive).</w:t>
      </w:r>
    </w:p>
    <w:p w14:paraId="33C32E41" w14:textId="1202A0E3" w:rsidR="009E61A3" w:rsidRPr="009E61A3" w:rsidRDefault="009E61A3" w:rsidP="009E61A3">
      <w:pPr>
        <w:pStyle w:val="ac"/>
        <w:numPr>
          <w:ilvl w:val="0"/>
          <w:numId w:val="41"/>
        </w:numPr>
        <w:jc w:val="both"/>
        <w:rPr>
          <w:b/>
          <w:lang w:val="bg-BG"/>
        </w:rPr>
      </w:pPr>
      <w:r w:rsidRPr="009E61A3">
        <w:t>Words are given on a single line, space</w:t>
      </w:r>
      <w:r w:rsidR="009D28C2">
        <w:t>-</w:t>
      </w:r>
      <w:r w:rsidRPr="009E61A3">
        <w:t>separated.</w:t>
      </w:r>
    </w:p>
    <w:p w14:paraId="61D24DC0" w14:textId="51846E3E" w:rsidR="009E61A3" w:rsidRPr="00592251" w:rsidRDefault="009E61A3" w:rsidP="009E61A3">
      <w:pPr>
        <w:pStyle w:val="ac"/>
        <w:numPr>
          <w:ilvl w:val="0"/>
          <w:numId w:val="41"/>
        </w:numPr>
        <w:jc w:val="both"/>
        <w:rPr>
          <w:b/>
          <w:lang w:val="bg-BG"/>
        </w:rPr>
      </w:pPr>
      <w:r w:rsidRPr="009E61A3">
        <w:t>Print the result elements in lowercase, in their order of appearance.</w:t>
      </w:r>
    </w:p>
    <w:p w14:paraId="60862094" w14:textId="4BB33D95" w:rsidR="00592251" w:rsidRDefault="00592251" w:rsidP="00592251">
      <w:pPr>
        <w:jc w:val="both"/>
        <w:rPr>
          <w:b/>
          <w:lang w:val="bg-BG"/>
        </w:rPr>
      </w:pPr>
    </w:p>
    <w:p w14:paraId="7D7ADE5F" w14:textId="77777777" w:rsidR="00592251" w:rsidRDefault="00592251" w:rsidP="0059225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6DB1EA81" w14:textId="77777777" w:rsidR="00592251" w:rsidRDefault="00592251" w:rsidP="0059225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Collections.Gener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D7E4AC7" w14:textId="77777777" w:rsidR="00592251" w:rsidRDefault="00592251" w:rsidP="0059225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1078E22" w14:textId="77777777" w:rsidR="00592251" w:rsidRDefault="00592251" w:rsidP="0059225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2._Odd_Occurrences</w:t>
      </w:r>
    </w:p>
    <w:p w14:paraId="29E48006" w14:textId="77777777" w:rsidR="00592251" w:rsidRDefault="00592251" w:rsidP="0059225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3E103F92" w14:textId="77777777" w:rsidR="00592251" w:rsidRDefault="00592251" w:rsidP="0059225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10639244" w14:textId="77777777" w:rsidR="00592251" w:rsidRDefault="00592251" w:rsidP="0059225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56EF0674" w14:textId="77777777" w:rsidR="00592251" w:rsidRDefault="00592251" w:rsidP="0059225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2AD7827C" w14:textId="77777777" w:rsidR="00592251" w:rsidRDefault="00592251" w:rsidP="0059225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28B58991" w14:textId="77777777" w:rsidR="00592251" w:rsidRDefault="00592251" w:rsidP="0059225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</w:t>
      </w:r>
    </w:p>
    <w:p w14:paraId="576B5432" w14:textId="77777777" w:rsidR="00592251" w:rsidRDefault="00592251" w:rsidP="0059225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</w:t>
      </w:r>
    </w:p>
    <w:p w14:paraId="4B89D7CF" w14:textId="77777777" w:rsidR="00592251" w:rsidRDefault="00592251" w:rsidP="0059225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oArr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0228EB48" w14:textId="77777777" w:rsidR="00592251" w:rsidRDefault="00592251" w:rsidP="0059225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iction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iction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gt;();</w:t>
      </w:r>
    </w:p>
    <w:p w14:paraId="76D6DCC7" w14:textId="77777777" w:rsidR="00592251" w:rsidRDefault="00592251" w:rsidP="0059225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2BE0C445" w14:textId="77777777" w:rsidR="00592251" w:rsidRDefault="00592251" w:rsidP="0059225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68D64CED" w14:textId="77777777" w:rsidR="00592251" w:rsidRDefault="00592251" w:rsidP="0059225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.ToLow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00521357" w14:textId="77777777" w:rsidR="00592251" w:rsidRDefault="00592251" w:rsidP="0059225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!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unt.Contains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</w:t>
      </w:r>
    </w:p>
    <w:p w14:paraId="67BCB204" w14:textId="77777777" w:rsidR="00592251" w:rsidRDefault="00592251" w:rsidP="0059225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4D06333F" w14:textId="77777777" w:rsidR="00592251" w:rsidRDefault="00592251" w:rsidP="0059225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unt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, 0);</w:t>
      </w:r>
    </w:p>
    <w:p w14:paraId="01E8E06A" w14:textId="77777777" w:rsidR="00592251" w:rsidRDefault="00592251" w:rsidP="0059225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5DF604E5" w14:textId="77777777" w:rsidR="00592251" w:rsidRDefault="00592251" w:rsidP="0059225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] += 1;</w:t>
      </w:r>
    </w:p>
    <w:p w14:paraId="42269C7C" w14:textId="77777777" w:rsidR="00592251" w:rsidRDefault="00592251" w:rsidP="0059225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5E4E22FA" w14:textId="77777777" w:rsidR="00592251" w:rsidRDefault="00592251" w:rsidP="0059225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76A0BA2B" w14:textId="77777777" w:rsidR="00592251" w:rsidRDefault="00592251" w:rsidP="0059225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0F12EC4D" w14:textId="77777777" w:rsidR="00592251" w:rsidRDefault="00592251" w:rsidP="0059225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item.Value%2!=0)</w:t>
      </w:r>
    </w:p>
    <w:p w14:paraId="63FFF001" w14:textId="77777777" w:rsidR="00592251" w:rsidRDefault="00592251" w:rsidP="0059225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.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+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6CA752BE" w14:textId="77777777" w:rsidR="00592251" w:rsidRDefault="00592251" w:rsidP="0059225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6A1E30F1" w14:textId="77777777" w:rsidR="00592251" w:rsidRDefault="00592251" w:rsidP="0059225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</w:p>
    <w:p w14:paraId="23487960" w14:textId="77777777" w:rsidR="00592251" w:rsidRDefault="00592251" w:rsidP="0059225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2E6519F7" w14:textId="77777777" w:rsidR="00592251" w:rsidRDefault="00592251" w:rsidP="0059225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77A1D425" w14:textId="77777777" w:rsidR="00592251" w:rsidRDefault="00592251" w:rsidP="0059225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364E64D5" w14:textId="77777777" w:rsidR="00592251" w:rsidRPr="00592251" w:rsidRDefault="00592251" w:rsidP="00592251">
      <w:pPr>
        <w:jc w:val="both"/>
        <w:rPr>
          <w:b/>
          <w:lang w:val="bg-BG"/>
        </w:rPr>
      </w:pPr>
    </w:p>
    <w:p w14:paraId="5BFDAC4B" w14:textId="77777777" w:rsidR="009E61A3" w:rsidRPr="009E61A3" w:rsidRDefault="009E61A3" w:rsidP="009E61A3">
      <w:pPr>
        <w:pStyle w:val="3"/>
        <w:jc w:val="both"/>
        <w:rPr>
          <w:lang w:val="bg-BG"/>
        </w:rPr>
      </w:pPr>
      <w:r w:rsidRPr="009E61A3">
        <w:t>Examples</w:t>
      </w:r>
    </w:p>
    <w:tbl>
      <w:tblPr>
        <w:tblStyle w:val="af"/>
        <w:tblW w:w="553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976"/>
        <w:gridCol w:w="1557"/>
      </w:tblGrid>
      <w:tr w:rsidR="009E61A3" w:rsidRPr="009E61A3" w14:paraId="7D3293E0" w14:textId="77777777" w:rsidTr="00E23760">
        <w:tc>
          <w:tcPr>
            <w:tcW w:w="3976" w:type="dxa"/>
            <w:shd w:val="clear" w:color="auto" w:fill="D9D9D9" w:themeFill="background1" w:themeFillShade="D9"/>
          </w:tcPr>
          <w:p w14:paraId="2DC7A884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bookmarkStart w:id="0" w:name="_Hlk517364762"/>
            <w:r w:rsidRPr="009E61A3">
              <w:rPr>
                <w:b/>
              </w:rPr>
              <w:t>Input</w:t>
            </w:r>
          </w:p>
        </w:tc>
        <w:tc>
          <w:tcPr>
            <w:tcW w:w="1557" w:type="dxa"/>
            <w:shd w:val="clear" w:color="auto" w:fill="D9D9D9" w:themeFill="background1" w:themeFillShade="D9"/>
          </w:tcPr>
          <w:p w14:paraId="5F989FAD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405BC75B" w14:textId="77777777" w:rsidTr="00E23760">
        <w:tc>
          <w:tcPr>
            <w:tcW w:w="3976" w:type="dxa"/>
          </w:tcPr>
          <w:p w14:paraId="185FE50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Java C# PHP PHP JAVA C java</w:t>
            </w:r>
          </w:p>
        </w:tc>
        <w:tc>
          <w:tcPr>
            <w:tcW w:w="1557" w:type="dxa"/>
          </w:tcPr>
          <w:p w14:paraId="31E1D958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java c# c</w:t>
            </w:r>
          </w:p>
        </w:tc>
      </w:tr>
      <w:tr w:rsidR="009E61A3" w:rsidRPr="009E61A3" w14:paraId="2E593E2E" w14:textId="77777777" w:rsidTr="00E23760">
        <w:tc>
          <w:tcPr>
            <w:tcW w:w="3976" w:type="dxa"/>
          </w:tcPr>
          <w:p w14:paraId="1BFBC55A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3 5 5 hi pi HO Hi 5 ho 3 hi pi</w:t>
            </w:r>
          </w:p>
        </w:tc>
        <w:tc>
          <w:tcPr>
            <w:tcW w:w="1557" w:type="dxa"/>
          </w:tcPr>
          <w:p w14:paraId="24CED8A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5 hi</w:t>
            </w:r>
          </w:p>
        </w:tc>
      </w:tr>
      <w:tr w:rsidR="009E61A3" w:rsidRPr="009E61A3" w14:paraId="53000A1D" w14:textId="77777777" w:rsidTr="00E23760">
        <w:tc>
          <w:tcPr>
            <w:tcW w:w="3976" w:type="dxa"/>
          </w:tcPr>
          <w:p w14:paraId="30B32C3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a a A SQL xx a xx a A a XX c</w:t>
            </w:r>
          </w:p>
        </w:tc>
        <w:tc>
          <w:tcPr>
            <w:tcW w:w="1557" w:type="dxa"/>
          </w:tcPr>
          <w:p w14:paraId="64B370E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a sql xx c</w:t>
            </w:r>
          </w:p>
        </w:tc>
      </w:tr>
    </w:tbl>
    <w:bookmarkEnd w:id="0"/>
    <w:p w14:paraId="4390E874" w14:textId="77777777" w:rsidR="009E61A3" w:rsidRPr="009E61A3" w:rsidRDefault="009E61A3" w:rsidP="009E61A3">
      <w:pPr>
        <w:pStyle w:val="3"/>
        <w:jc w:val="both"/>
        <w:rPr>
          <w:lang w:val="bg-BG"/>
        </w:rPr>
      </w:pPr>
      <w:r w:rsidRPr="009E61A3">
        <w:t>Hints</w:t>
      </w:r>
    </w:p>
    <w:p w14:paraId="293295E4" w14:textId="577BA37B" w:rsidR="009E61A3" w:rsidRPr="009E61A3" w:rsidRDefault="009E61A3" w:rsidP="009E61A3">
      <w:pPr>
        <w:jc w:val="both"/>
        <w:rPr>
          <w:lang w:val="bg-BG"/>
        </w:rPr>
      </w:pPr>
      <w:r w:rsidRPr="009E61A3">
        <w:t>Read a line from the console and split it by a space</w:t>
      </w:r>
      <w:r w:rsidR="003407A3">
        <w:t>.</w:t>
      </w:r>
    </w:p>
    <w:p w14:paraId="14AD06F3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6E2E9F10" wp14:editId="4AC1BDAD">
            <wp:extent cx="3282114" cy="238016"/>
            <wp:effectExtent l="19050" t="19050" r="13970" b="101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2114" cy="2380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F057D1" w14:textId="175FF661" w:rsidR="009E61A3" w:rsidRPr="009E61A3" w:rsidRDefault="009E61A3" w:rsidP="009E61A3">
      <w:pPr>
        <w:jc w:val="both"/>
        <w:rPr>
          <w:lang w:val="bg-BG"/>
        </w:rPr>
      </w:pPr>
      <w:r w:rsidRPr="009E61A3">
        <w:t xml:space="preserve">Use a </w:t>
      </w:r>
      <w:r w:rsidRPr="009E61A3">
        <w:rPr>
          <w:b/>
        </w:rPr>
        <w:t>dictionary</w:t>
      </w:r>
      <w:r w:rsidRPr="009E61A3">
        <w:t xml:space="preserve"> </w:t>
      </w:r>
      <w:r w:rsidRPr="009E61A3">
        <w:rPr>
          <w:noProof/>
        </w:rPr>
        <w:t>(</w:t>
      </w:r>
      <w:r w:rsidRPr="009E61A3">
        <w:rPr>
          <w:rStyle w:val="CodeChar"/>
        </w:rPr>
        <w:t>string</w:t>
      </w:r>
      <w:r w:rsidRPr="009E61A3">
        <w:rPr>
          <w:noProof/>
        </w:rPr>
        <w:t xml:space="preserve"> </w:t>
      </w:r>
      <w:r w:rsidRPr="009E61A3">
        <w:rPr>
          <w:noProof/>
        </w:rPr>
        <w:sym w:font="Wingdings" w:char="F0E0"/>
      </w:r>
      <w:r w:rsidRPr="009E61A3">
        <w:rPr>
          <w:noProof/>
        </w:rPr>
        <w:t xml:space="preserve"> </w:t>
      </w:r>
      <w:r w:rsidRPr="009E61A3">
        <w:rPr>
          <w:rStyle w:val="CodeChar"/>
        </w:rPr>
        <w:t>int</w:t>
      </w:r>
      <w:r w:rsidRPr="009E61A3">
        <w:rPr>
          <w:noProof/>
        </w:rPr>
        <w:t xml:space="preserve">) </w:t>
      </w:r>
      <w:r w:rsidRPr="009E61A3">
        <w:t>to count</w:t>
      </w:r>
      <w:r w:rsidRPr="009E61A3">
        <w:rPr>
          <w:rStyle w:val="CodeChar"/>
          <w:rFonts w:asciiTheme="minorHAnsi" w:hAnsiTheme="minorHAnsi"/>
          <w:b w:val="0"/>
          <w:noProof w:val="0"/>
        </w:rPr>
        <w:t xml:space="preserve"> the occurrences of each word</w:t>
      </w:r>
      <w:r w:rsidR="003407A3">
        <w:rPr>
          <w:rStyle w:val="CodeChar"/>
          <w:rFonts w:asciiTheme="minorHAnsi" w:hAnsiTheme="minorHAnsi"/>
          <w:b w:val="0"/>
          <w:noProof w:val="0"/>
        </w:rPr>
        <w:t>.</w:t>
      </w:r>
    </w:p>
    <w:p w14:paraId="3B65C7F7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46C1BBE5" wp14:editId="115210F8">
            <wp:extent cx="4688106" cy="254285"/>
            <wp:effectExtent l="19050" t="19050" r="17780" b="1270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6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8417" cy="2646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B51CCE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>Pass through each of the elements in the array and count each word.</w:t>
      </w:r>
    </w:p>
    <w:p w14:paraId="211EEF04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1461A63B" wp14:editId="0132D864">
            <wp:extent cx="2796854" cy="1807802"/>
            <wp:effectExtent l="19050" t="19050" r="22860" b="2159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5558" cy="18134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C440AC" w14:textId="5EE7A5B2" w:rsidR="009E61A3" w:rsidRPr="009E61A3" w:rsidRDefault="009E61A3" w:rsidP="009E61A3">
      <w:pPr>
        <w:jc w:val="both"/>
        <w:rPr>
          <w:lang w:val="bg-BG"/>
        </w:rPr>
      </w:pPr>
      <w:r w:rsidRPr="009E61A3">
        <w:t>Pass through the dictio</w:t>
      </w:r>
      <w:r w:rsidR="000A0A5F">
        <w:t>nary and print words that occur</w:t>
      </w:r>
      <w:r w:rsidRPr="009E61A3">
        <w:t xml:space="preserve"> </w:t>
      </w:r>
      <w:r w:rsidR="009D28C2">
        <w:t xml:space="preserve">at </w:t>
      </w:r>
      <w:r w:rsidRPr="009E61A3">
        <w:t>odd times.</w:t>
      </w:r>
    </w:p>
    <w:p w14:paraId="15F1E69F" w14:textId="358F4D7F" w:rsidR="009E61A3" w:rsidRPr="009E61A3" w:rsidRDefault="009B152A" w:rsidP="009E61A3">
      <w:pPr>
        <w:jc w:val="both"/>
        <w:rPr>
          <w:lang w:val="bg-BG"/>
        </w:rPr>
      </w:pPr>
      <w:r w:rsidRPr="009B152A">
        <w:rPr>
          <w:noProof/>
          <w:lang w:val="bg-BG"/>
        </w:rPr>
        <w:drawing>
          <wp:inline distT="0" distB="0" distL="0" distR="0" wp14:anchorId="559CDBCD" wp14:editId="7DA91911">
            <wp:extent cx="2705478" cy="1066949"/>
            <wp:effectExtent l="0" t="0" r="0" b="0"/>
            <wp:docPr id="26" name="Picture 2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05478" cy="1066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916F5" w14:textId="77777777" w:rsidR="009E61A3" w:rsidRPr="00F5479B" w:rsidRDefault="009E61A3" w:rsidP="009E61A3">
      <w:pPr>
        <w:pStyle w:val="2"/>
        <w:numPr>
          <w:ilvl w:val="0"/>
          <w:numId w:val="40"/>
        </w:numPr>
        <w:jc w:val="both"/>
        <w:rPr>
          <w:highlight w:val="yellow"/>
          <w:lang w:val="bg-BG"/>
        </w:rPr>
      </w:pPr>
      <w:r w:rsidRPr="00F5479B">
        <w:rPr>
          <w:highlight w:val="yellow"/>
        </w:rPr>
        <w:t>Word Synonyms</w:t>
      </w:r>
    </w:p>
    <w:p w14:paraId="4F62B3DB" w14:textId="6488FF65" w:rsidR="009E61A3" w:rsidRPr="009E61A3" w:rsidRDefault="00EB3F31" w:rsidP="009E61A3">
      <w:pPr>
        <w:jc w:val="both"/>
        <w:rPr>
          <w:lang w:val="bg-BG"/>
        </w:rPr>
      </w:pPr>
      <w:r>
        <w:t>Create</w:t>
      </w:r>
      <w:r w:rsidR="009E61A3" w:rsidRPr="009E61A3">
        <w:t xml:space="preserve"> a program, which keeps a dictionary with synonyms. The </w:t>
      </w:r>
      <w:r w:rsidR="009E61A3" w:rsidRPr="009E61A3">
        <w:rPr>
          <w:rStyle w:val="ab"/>
        </w:rPr>
        <w:t>key</w:t>
      </w:r>
      <w:r w:rsidR="009E61A3" w:rsidRPr="009E61A3">
        <w:t xml:space="preserve"> of the dictionary will be the </w:t>
      </w:r>
      <w:r w:rsidR="009E61A3" w:rsidRPr="009E61A3">
        <w:rPr>
          <w:rStyle w:val="ab"/>
        </w:rPr>
        <w:t>word</w:t>
      </w:r>
      <w:r w:rsidR="009E61A3" w:rsidRPr="009E61A3">
        <w:t xml:space="preserve">. The </w:t>
      </w:r>
      <w:r w:rsidR="009E61A3" w:rsidRPr="009E61A3">
        <w:rPr>
          <w:rStyle w:val="ab"/>
        </w:rPr>
        <w:t>value</w:t>
      </w:r>
      <w:r w:rsidR="009E61A3" w:rsidRPr="009E61A3">
        <w:t xml:space="preserve"> will be a </w:t>
      </w:r>
      <w:r w:rsidR="009E61A3" w:rsidRPr="009E61A3">
        <w:rPr>
          <w:rStyle w:val="ab"/>
        </w:rPr>
        <w:t>list of all the synonyms of that word</w:t>
      </w:r>
      <w:r w:rsidR="009E61A3" w:rsidRPr="009E61A3">
        <w:t xml:space="preserve">. You will be given a number </w:t>
      </w:r>
      <w:r w:rsidR="009E61A3" w:rsidRPr="00AF2D7B">
        <w:rPr>
          <w:rStyle w:val="ab"/>
          <w:rFonts w:ascii="Consolas" w:hAnsi="Consolas"/>
        </w:rPr>
        <w:t>n</w:t>
      </w:r>
      <w:r w:rsidR="009E61A3" w:rsidRPr="009E61A3">
        <w:rPr>
          <w:rStyle w:val="ab"/>
        </w:rPr>
        <w:t xml:space="preserve"> – the count of the words</w:t>
      </w:r>
      <w:r w:rsidR="009E61A3" w:rsidRPr="009E61A3">
        <w:t xml:space="preserve">. After each word, you will be given a synonym, so the count of lines you have to read from the console is </w:t>
      </w:r>
      <w:r w:rsidR="009E61A3" w:rsidRPr="00AF2D7B">
        <w:rPr>
          <w:rStyle w:val="ab"/>
          <w:rFonts w:ascii="Consolas" w:hAnsi="Consolas"/>
        </w:rPr>
        <w:t>2 * n</w:t>
      </w:r>
      <w:r w:rsidR="009E61A3" w:rsidRPr="009E61A3">
        <w:rPr>
          <w:rStyle w:val="ab"/>
        </w:rPr>
        <w:t xml:space="preserve">. </w:t>
      </w:r>
      <w:r w:rsidR="009E61A3" w:rsidRPr="009E61A3">
        <w:rPr>
          <w:rStyle w:val="ab"/>
          <w:b w:val="0"/>
        </w:rPr>
        <w:t>You will be receiving</w:t>
      </w:r>
      <w:r w:rsidR="009E61A3" w:rsidRPr="009E61A3">
        <w:t xml:space="preserve"> a </w:t>
      </w:r>
      <w:r w:rsidR="009E61A3" w:rsidRPr="009E61A3">
        <w:rPr>
          <w:rStyle w:val="ab"/>
        </w:rPr>
        <w:t>word</w:t>
      </w:r>
      <w:r w:rsidR="009E61A3" w:rsidRPr="009E61A3">
        <w:t xml:space="preserve"> and a </w:t>
      </w:r>
      <w:r w:rsidR="009E61A3" w:rsidRPr="009E61A3">
        <w:rPr>
          <w:rStyle w:val="ab"/>
        </w:rPr>
        <w:t>synonym</w:t>
      </w:r>
      <w:r w:rsidR="009E61A3" w:rsidRPr="009E61A3">
        <w:t xml:space="preserve"> each on a separate line like this:</w:t>
      </w:r>
    </w:p>
    <w:p w14:paraId="189AC655" w14:textId="77777777" w:rsidR="009E61A3" w:rsidRPr="00EB3F31" w:rsidRDefault="009E61A3" w:rsidP="009E61A3">
      <w:pPr>
        <w:pStyle w:val="ac"/>
        <w:numPr>
          <w:ilvl w:val="0"/>
          <w:numId w:val="43"/>
        </w:numPr>
        <w:jc w:val="both"/>
        <w:rPr>
          <w:rFonts w:ascii="Consolas" w:hAnsi="Consolas"/>
          <w:lang w:val="bg-BG"/>
        </w:rPr>
      </w:pPr>
      <w:r w:rsidRPr="00EB3F31">
        <w:rPr>
          <w:rFonts w:ascii="Consolas" w:hAnsi="Consolas"/>
          <w:noProof/>
        </w:rPr>
        <w:t>{</w:t>
      </w:r>
      <w:r w:rsidRPr="00EB3F31">
        <w:rPr>
          <w:rStyle w:val="ab"/>
          <w:rFonts w:ascii="Consolas" w:hAnsi="Consolas"/>
          <w:noProof/>
        </w:rPr>
        <w:t>word</w:t>
      </w:r>
      <w:r w:rsidRPr="00EB3F31">
        <w:rPr>
          <w:rFonts w:ascii="Consolas" w:hAnsi="Consolas"/>
          <w:noProof/>
        </w:rPr>
        <w:t>}</w:t>
      </w:r>
    </w:p>
    <w:p w14:paraId="04B76254" w14:textId="77777777" w:rsidR="009E61A3" w:rsidRPr="00EB3F31" w:rsidRDefault="009E61A3" w:rsidP="009E61A3">
      <w:pPr>
        <w:pStyle w:val="ac"/>
        <w:numPr>
          <w:ilvl w:val="0"/>
          <w:numId w:val="43"/>
        </w:numPr>
        <w:jc w:val="both"/>
        <w:rPr>
          <w:rFonts w:ascii="Consolas" w:hAnsi="Consolas"/>
          <w:lang w:val="bg-BG"/>
        </w:rPr>
      </w:pPr>
      <w:r w:rsidRPr="00EB3F31">
        <w:rPr>
          <w:rFonts w:ascii="Consolas" w:hAnsi="Consolas"/>
          <w:noProof/>
        </w:rPr>
        <w:t>{</w:t>
      </w:r>
      <w:r w:rsidRPr="00EB3F31">
        <w:rPr>
          <w:rStyle w:val="ab"/>
          <w:rFonts w:ascii="Consolas" w:hAnsi="Consolas"/>
          <w:noProof/>
        </w:rPr>
        <w:t>synonym</w:t>
      </w:r>
      <w:r w:rsidRPr="00EB3F31">
        <w:rPr>
          <w:rFonts w:ascii="Consolas" w:hAnsi="Consolas"/>
          <w:noProof/>
        </w:rPr>
        <w:t>}</w:t>
      </w:r>
    </w:p>
    <w:p w14:paraId="0A43F3E1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 xml:space="preserve">If you get the same word twice, just add the new synonym to the list. </w:t>
      </w:r>
    </w:p>
    <w:p w14:paraId="6BEFBD87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>Print the words in the following format:</w:t>
      </w:r>
    </w:p>
    <w:p w14:paraId="6746C61F" w14:textId="4218F393" w:rsidR="009E61A3" w:rsidRPr="00EB3F31" w:rsidRDefault="00EB3F31" w:rsidP="009E61A3">
      <w:pPr>
        <w:jc w:val="both"/>
        <w:rPr>
          <w:rStyle w:val="ab"/>
          <w:rFonts w:ascii="Consolas" w:hAnsi="Consolas"/>
          <w:lang w:val="bg-BG"/>
        </w:rPr>
      </w:pPr>
      <w:r w:rsidRPr="00EB3F31">
        <w:rPr>
          <w:rStyle w:val="ab"/>
          <w:rFonts w:ascii="Consolas" w:hAnsi="Consolas"/>
          <w:noProof/>
        </w:rPr>
        <w:t>"</w:t>
      </w:r>
      <w:r w:rsidR="009E61A3" w:rsidRPr="00EB3F31">
        <w:rPr>
          <w:rStyle w:val="ab"/>
          <w:rFonts w:ascii="Consolas" w:hAnsi="Consolas"/>
          <w:noProof/>
        </w:rPr>
        <w:t>{word} - {synonym1, synonym2</w:t>
      </w:r>
      <w:r w:rsidR="00026A8B">
        <w:rPr>
          <w:rStyle w:val="ab"/>
          <w:rFonts w:ascii="Consolas" w:hAnsi="Consolas"/>
          <w:noProof/>
        </w:rPr>
        <w:t xml:space="preserve">, </w:t>
      </w:r>
      <w:r w:rsidR="009E61A3" w:rsidRPr="00EB3F31">
        <w:rPr>
          <w:rStyle w:val="ab"/>
          <w:rFonts w:ascii="Consolas" w:hAnsi="Consolas"/>
          <w:noProof/>
        </w:rPr>
        <w:t>…</w:t>
      </w:r>
      <w:r w:rsidR="00026A8B">
        <w:rPr>
          <w:rStyle w:val="ab"/>
          <w:rFonts w:ascii="Consolas" w:hAnsi="Consolas"/>
          <w:noProof/>
        </w:rPr>
        <w:t>,</w:t>
      </w:r>
      <w:r w:rsidR="009E61A3" w:rsidRPr="00EB3F31">
        <w:rPr>
          <w:rStyle w:val="ab"/>
          <w:rFonts w:ascii="Consolas" w:hAnsi="Consolas"/>
          <w:noProof/>
        </w:rPr>
        <w:t xml:space="preserve"> synonymN}</w:t>
      </w:r>
      <w:r w:rsidRPr="00EB3F31">
        <w:rPr>
          <w:rStyle w:val="ab"/>
          <w:rFonts w:ascii="Consolas" w:hAnsi="Consolas"/>
          <w:noProof/>
        </w:rPr>
        <w:t>"</w:t>
      </w:r>
    </w:p>
    <w:p w14:paraId="212B8AA0" w14:textId="77777777" w:rsidR="009E61A3" w:rsidRPr="009E61A3" w:rsidRDefault="009E61A3" w:rsidP="009E61A3">
      <w:pPr>
        <w:pStyle w:val="3"/>
        <w:jc w:val="both"/>
        <w:rPr>
          <w:lang w:val="bg-BG"/>
        </w:rPr>
      </w:pPr>
      <w:r w:rsidRPr="009E61A3">
        <w:t>Examples</w:t>
      </w:r>
    </w:p>
    <w:tbl>
      <w:tblPr>
        <w:tblStyle w:val="af"/>
        <w:tblW w:w="5049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557"/>
        <w:gridCol w:w="3492"/>
      </w:tblGrid>
      <w:tr w:rsidR="009E61A3" w:rsidRPr="009E61A3" w14:paraId="21241D00" w14:textId="77777777" w:rsidTr="00E23760">
        <w:tc>
          <w:tcPr>
            <w:tcW w:w="1557" w:type="dxa"/>
            <w:shd w:val="clear" w:color="auto" w:fill="D9D9D9" w:themeFill="background1" w:themeFillShade="D9"/>
          </w:tcPr>
          <w:p w14:paraId="1E71DD2A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3492" w:type="dxa"/>
            <w:shd w:val="clear" w:color="auto" w:fill="D9D9D9" w:themeFill="background1" w:themeFillShade="D9"/>
          </w:tcPr>
          <w:p w14:paraId="113E6136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66020538" w14:textId="77777777" w:rsidTr="00E23760">
        <w:tc>
          <w:tcPr>
            <w:tcW w:w="1557" w:type="dxa"/>
          </w:tcPr>
          <w:p w14:paraId="01794E5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3</w:t>
            </w:r>
          </w:p>
          <w:p w14:paraId="25BE0737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ute</w:t>
            </w:r>
          </w:p>
          <w:p w14:paraId="06278CA5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adorable</w:t>
            </w:r>
          </w:p>
          <w:p w14:paraId="364B55BE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ute</w:t>
            </w:r>
          </w:p>
          <w:p w14:paraId="03253A4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harming</w:t>
            </w:r>
          </w:p>
          <w:p w14:paraId="46393BF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smart</w:t>
            </w:r>
          </w:p>
          <w:p w14:paraId="1CBD3BF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clever</w:t>
            </w:r>
          </w:p>
        </w:tc>
        <w:tc>
          <w:tcPr>
            <w:tcW w:w="3492" w:type="dxa"/>
          </w:tcPr>
          <w:p w14:paraId="22B2FC34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lang w:val="bg-BG"/>
              </w:rPr>
            </w:pPr>
            <w:r w:rsidRPr="009E61A3">
              <w:rPr>
                <w:rFonts w:ascii="Consolas" w:hAnsi="Consolas" w:cs="Consolas"/>
                <w:noProof/>
              </w:rPr>
              <w:t>cute - adorable, charming</w:t>
            </w:r>
          </w:p>
          <w:p w14:paraId="47821F9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smart - clever</w:t>
            </w:r>
          </w:p>
        </w:tc>
      </w:tr>
      <w:tr w:rsidR="009E61A3" w:rsidRPr="009E61A3" w14:paraId="03264ACC" w14:textId="77777777" w:rsidTr="00E23760">
        <w:tc>
          <w:tcPr>
            <w:tcW w:w="1557" w:type="dxa"/>
          </w:tcPr>
          <w:p w14:paraId="768F25B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2</w:t>
            </w:r>
          </w:p>
          <w:p w14:paraId="6CA788D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task</w:t>
            </w:r>
          </w:p>
          <w:p w14:paraId="7238ACF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problem</w:t>
            </w:r>
          </w:p>
          <w:p w14:paraId="034F6C8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task</w:t>
            </w:r>
          </w:p>
          <w:p w14:paraId="190220FA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assignment</w:t>
            </w:r>
          </w:p>
        </w:tc>
        <w:tc>
          <w:tcPr>
            <w:tcW w:w="3492" w:type="dxa"/>
          </w:tcPr>
          <w:p w14:paraId="01B7CC5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task – problem, assignment</w:t>
            </w:r>
          </w:p>
        </w:tc>
      </w:tr>
    </w:tbl>
    <w:p w14:paraId="6F1021E4" w14:textId="77777777" w:rsidR="009E61A3" w:rsidRPr="009E61A3" w:rsidRDefault="009E61A3" w:rsidP="009E61A3">
      <w:pPr>
        <w:pStyle w:val="3"/>
        <w:jc w:val="both"/>
        <w:rPr>
          <w:lang w:val="bg-BG"/>
        </w:rPr>
      </w:pPr>
      <w:r w:rsidRPr="009E61A3">
        <w:t>Hints</w:t>
      </w:r>
    </w:p>
    <w:p w14:paraId="58F117FD" w14:textId="1AC39EA2" w:rsidR="009E61A3" w:rsidRPr="009E61A3" w:rsidRDefault="009E61A3" w:rsidP="009E61A3">
      <w:pPr>
        <w:pStyle w:val="ac"/>
        <w:numPr>
          <w:ilvl w:val="0"/>
          <w:numId w:val="44"/>
        </w:numPr>
        <w:jc w:val="both"/>
        <w:rPr>
          <w:lang w:val="bg-BG"/>
        </w:rPr>
      </w:pPr>
      <w:r w:rsidRPr="009E61A3">
        <w:t xml:space="preserve">Use a </w:t>
      </w:r>
      <w:r w:rsidR="005343A6" w:rsidRPr="005343A6">
        <w:rPr>
          <w:rStyle w:val="ab"/>
          <w:rFonts w:ascii="Consolas" w:hAnsi="Consolas"/>
        </w:rPr>
        <w:t>Dictionary</w:t>
      </w:r>
      <w:r w:rsidRPr="009E61A3">
        <w:rPr>
          <w:rStyle w:val="ab"/>
        </w:rPr>
        <w:t xml:space="preserve"> </w:t>
      </w:r>
      <w:r w:rsidRPr="009E61A3">
        <w:rPr>
          <w:rStyle w:val="ab"/>
          <w:noProof/>
        </w:rPr>
        <w:t>(</w:t>
      </w:r>
      <w:r w:rsidRPr="005343A6">
        <w:rPr>
          <w:rStyle w:val="ab"/>
          <w:rFonts w:ascii="Consolas" w:hAnsi="Consolas"/>
        </w:rPr>
        <w:t>string</w:t>
      </w:r>
      <w:r w:rsidRPr="009E61A3">
        <w:rPr>
          <w:rStyle w:val="ab"/>
        </w:rPr>
        <w:t xml:space="preserve"> </w:t>
      </w:r>
      <w:r w:rsidR="003213A1" w:rsidRPr="009E61A3">
        <w:rPr>
          <w:noProof/>
        </w:rPr>
        <w:sym w:font="Wingdings" w:char="F0E0"/>
      </w:r>
      <w:r w:rsidRPr="009E61A3">
        <w:rPr>
          <w:rStyle w:val="ab"/>
        </w:rPr>
        <w:t xml:space="preserve"> </w:t>
      </w:r>
      <w:r w:rsidRPr="005343A6">
        <w:rPr>
          <w:rStyle w:val="ab"/>
          <w:rFonts w:ascii="Consolas" w:hAnsi="Consolas"/>
        </w:rPr>
        <w:t>List&lt;string&gt;</w:t>
      </w:r>
      <w:r w:rsidRPr="009E61A3">
        <w:rPr>
          <w:rStyle w:val="ab"/>
        </w:rPr>
        <w:t>)</w:t>
      </w:r>
      <w:r w:rsidRPr="009E61A3">
        <w:t xml:space="preserve"> to keep all of the synonyms.</w:t>
      </w:r>
    </w:p>
    <w:p w14:paraId="34323A53" w14:textId="77777777" w:rsidR="009E61A3" w:rsidRPr="009E61A3" w:rsidRDefault="009E61A3" w:rsidP="009E61A3">
      <w:pPr>
        <w:ind w:firstLine="360"/>
        <w:jc w:val="both"/>
        <w:rPr>
          <w:rStyle w:val="ab"/>
          <w:lang w:val="bg-BG"/>
        </w:rPr>
      </w:pPr>
      <w:r w:rsidRPr="009E61A3">
        <w:rPr>
          <w:b/>
          <w:bCs/>
          <w:noProof/>
          <w:lang w:val="bg-BG" w:eastAsia="bg-BG"/>
        </w:rPr>
        <w:drawing>
          <wp:inline distT="0" distB="0" distL="0" distR="0" wp14:anchorId="32965A3C" wp14:editId="4D107C7C">
            <wp:extent cx="3819471" cy="262121"/>
            <wp:effectExtent l="19050" t="19050" r="10160" b="2413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4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4823" cy="2734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F44DD5" w14:textId="77777777" w:rsidR="009E61A3" w:rsidRPr="009E61A3" w:rsidRDefault="009E61A3" w:rsidP="009E61A3">
      <w:pPr>
        <w:pStyle w:val="ac"/>
        <w:numPr>
          <w:ilvl w:val="0"/>
          <w:numId w:val="44"/>
        </w:numPr>
        <w:jc w:val="both"/>
        <w:rPr>
          <w:rStyle w:val="ab"/>
          <w:lang w:val="bg-BG"/>
        </w:rPr>
      </w:pPr>
      <w:r w:rsidRPr="009E61A3">
        <w:rPr>
          <w:rStyle w:val="ab"/>
        </w:rPr>
        <w:t xml:space="preserve">Read </w:t>
      </w:r>
      <w:r w:rsidRPr="00DD160A">
        <w:rPr>
          <w:rStyle w:val="ab"/>
          <w:rFonts w:ascii="Consolas" w:hAnsi="Consolas"/>
        </w:rPr>
        <w:t>n * 2</w:t>
      </w:r>
      <w:r w:rsidRPr="009E61A3">
        <w:rPr>
          <w:rStyle w:val="ab"/>
        </w:rPr>
        <w:t xml:space="preserve"> lines</w:t>
      </w:r>
    </w:p>
    <w:p w14:paraId="085AA964" w14:textId="25ACD33C" w:rsidR="009E61A3" w:rsidRPr="009E61A3" w:rsidRDefault="009E61A3" w:rsidP="009E61A3">
      <w:pPr>
        <w:pStyle w:val="ac"/>
        <w:numPr>
          <w:ilvl w:val="0"/>
          <w:numId w:val="44"/>
        </w:numPr>
        <w:jc w:val="both"/>
        <w:rPr>
          <w:rStyle w:val="ab"/>
          <w:lang w:val="bg-BG"/>
        </w:rPr>
      </w:pPr>
      <w:r w:rsidRPr="009E61A3">
        <w:rPr>
          <w:rStyle w:val="ab"/>
        </w:rPr>
        <w:t>Add the word in the dictionary</w:t>
      </w:r>
      <w:r w:rsidR="00522E08">
        <w:rPr>
          <w:rStyle w:val="ab"/>
        </w:rPr>
        <w:t>,</w:t>
      </w:r>
      <w:r w:rsidRPr="009E61A3">
        <w:rPr>
          <w:rStyle w:val="ab"/>
        </w:rPr>
        <w:t xml:space="preserve"> if it is not present</w:t>
      </w:r>
    </w:p>
    <w:p w14:paraId="19211FF9" w14:textId="77777777" w:rsidR="009E61A3" w:rsidRPr="009E61A3" w:rsidRDefault="009E61A3" w:rsidP="009E61A3">
      <w:pPr>
        <w:ind w:firstLine="360"/>
        <w:jc w:val="both"/>
        <w:rPr>
          <w:rStyle w:val="ab"/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0C848A96" wp14:editId="53C55D14">
            <wp:extent cx="2731382" cy="733804"/>
            <wp:effectExtent l="19050" t="19050" r="12065" b="285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2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7483" cy="7488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D4413D" w14:textId="77777777" w:rsidR="009E61A3" w:rsidRPr="009E61A3" w:rsidRDefault="009E61A3" w:rsidP="009E61A3">
      <w:pPr>
        <w:pStyle w:val="ac"/>
        <w:numPr>
          <w:ilvl w:val="0"/>
          <w:numId w:val="45"/>
        </w:numPr>
        <w:jc w:val="both"/>
        <w:rPr>
          <w:rStyle w:val="ab"/>
          <w:lang w:val="bg-BG"/>
        </w:rPr>
      </w:pPr>
      <w:r w:rsidRPr="009E61A3">
        <w:rPr>
          <w:rStyle w:val="ab"/>
        </w:rPr>
        <w:t>Add the synonym as a value to the given word</w:t>
      </w:r>
    </w:p>
    <w:p w14:paraId="37D79A53" w14:textId="77777777" w:rsidR="009E61A3" w:rsidRPr="009E61A3" w:rsidRDefault="009E61A3" w:rsidP="009E61A3">
      <w:pPr>
        <w:ind w:left="360"/>
        <w:jc w:val="both"/>
        <w:rPr>
          <w:rStyle w:val="ab"/>
          <w:lang w:val="bg-BG"/>
        </w:rPr>
      </w:pPr>
      <w:r w:rsidRPr="009E61A3">
        <w:rPr>
          <w:b/>
          <w:bCs/>
          <w:noProof/>
          <w:lang w:val="bg-BG" w:eastAsia="bg-BG"/>
        </w:rPr>
        <w:drawing>
          <wp:inline distT="0" distB="0" distL="0" distR="0" wp14:anchorId="5590B822" wp14:editId="2BF4D176">
            <wp:extent cx="2020559" cy="250101"/>
            <wp:effectExtent l="19050" t="19050" r="18415" b="171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shot_3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6758" cy="2558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4841D5" w14:textId="72234058" w:rsidR="009E61A3" w:rsidRPr="00B43FA6" w:rsidRDefault="009E61A3" w:rsidP="009E61A3">
      <w:pPr>
        <w:pStyle w:val="ac"/>
        <w:numPr>
          <w:ilvl w:val="0"/>
          <w:numId w:val="45"/>
        </w:numPr>
        <w:jc w:val="both"/>
        <w:rPr>
          <w:rStyle w:val="ab"/>
          <w:b w:val="0"/>
          <w:lang w:val="bg-BG"/>
        </w:rPr>
      </w:pPr>
      <w:r w:rsidRPr="009E61A3">
        <w:rPr>
          <w:rStyle w:val="ab"/>
          <w:b w:val="0"/>
        </w:rPr>
        <w:t>Print each word with the synonyms in the required format</w:t>
      </w:r>
    </w:p>
    <w:p w14:paraId="4D68745E" w14:textId="25FD040A" w:rsidR="00B43FA6" w:rsidRDefault="00B43FA6" w:rsidP="00F5479B">
      <w:pPr>
        <w:jc w:val="both"/>
        <w:rPr>
          <w:rStyle w:val="ab"/>
          <w:b w:val="0"/>
          <w:lang w:val="bg-BG"/>
        </w:rPr>
      </w:pPr>
    </w:p>
    <w:p w14:paraId="534CC863" w14:textId="77777777" w:rsidR="00F5479B" w:rsidRDefault="00F5479B" w:rsidP="00F5479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43B052EF" w14:textId="77777777" w:rsidR="00F5479B" w:rsidRDefault="00F5479B" w:rsidP="00F5479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Collections.Gener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E6A73EA" w14:textId="77777777" w:rsidR="00F5479B" w:rsidRDefault="00F5479B" w:rsidP="00F5479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34EDB0B9" w14:textId="77777777" w:rsidR="00F5479B" w:rsidRDefault="00F5479B" w:rsidP="00F5479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3._Word_Synonyms</w:t>
      </w:r>
    </w:p>
    <w:p w14:paraId="1DA18572" w14:textId="77777777" w:rsidR="00F5479B" w:rsidRDefault="00F5479B" w:rsidP="00F5479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588930E4" w14:textId="77777777" w:rsidR="00F5479B" w:rsidRDefault="00F5479B" w:rsidP="00F5479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222589CD" w14:textId="77777777" w:rsidR="00F5479B" w:rsidRDefault="00F5479B" w:rsidP="00F5479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15243153" w14:textId="77777777" w:rsidR="00F5479B" w:rsidRDefault="00F5479B" w:rsidP="00F5479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28850B4E" w14:textId="77777777" w:rsidR="00F5479B" w:rsidRDefault="00F5479B" w:rsidP="00F5479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130F7420" w14:textId="77777777" w:rsidR="00F5479B" w:rsidRDefault="00F5479B" w:rsidP="00F5479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n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52E6995C" w14:textId="77777777" w:rsidR="00F5479B" w:rsidRDefault="00F5479B" w:rsidP="00F5479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iction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&gt;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iction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gt;&gt;();</w:t>
      </w:r>
    </w:p>
    <w:p w14:paraId="73963EED" w14:textId="77777777" w:rsidR="00F5479B" w:rsidRDefault="00F5479B" w:rsidP="00F5479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 n; i++)</w:t>
      </w:r>
    </w:p>
    <w:p w14:paraId="65F90880" w14:textId="77777777" w:rsidR="00F5479B" w:rsidRDefault="00F5479B" w:rsidP="00F5479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1DC800D3" w14:textId="77777777" w:rsidR="00F5479B" w:rsidRDefault="00F5479B" w:rsidP="00F5479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1CD46ED4" w14:textId="77777777" w:rsidR="00F5479B" w:rsidRDefault="00F5479B" w:rsidP="00F5479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nony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1CAC7C21" w14:textId="77777777" w:rsidR="00F5479B" w:rsidRDefault="00F5479B" w:rsidP="00F5479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!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s.Contains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</w:t>
      </w:r>
    </w:p>
    <w:p w14:paraId="2022D1E9" w14:textId="77777777" w:rsidR="00F5479B" w:rsidRDefault="00F5479B" w:rsidP="00F5479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72DB9BE7" w14:textId="77777777" w:rsidR="00F5479B" w:rsidRDefault="00F5479B" w:rsidP="00F5479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s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gt;());</w:t>
      </w:r>
    </w:p>
    <w:p w14:paraId="6DF8D8F6" w14:textId="77777777" w:rsidR="00F5479B" w:rsidRDefault="00F5479B" w:rsidP="00F5479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7EA852DE" w14:textId="77777777" w:rsidR="00F5479B" w:rsidRDefault="00F5479B" w:rsidP="00F5479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nony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1A801872" w14:textId="77777777" w:rsidR="00F5479B" w:rsidRDefault="00F5479B" w:rsidP="00F5479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3F368264" w14:textId="77777777" w:rsidR="00F5479B" w:rsidRDefault="00F5479B" w:rsidP="00F5479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2934F9EA" w14:textId="77777777" w:rsidR="00F5479B" w:rsidRDefault="00F5479B" w:rsidP="00F5479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706459B3" w14:textId="77777777" w:rsidR="00F5479B" w:rsidRDefault="00F5479B" w:rsidP="00F5479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.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+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-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+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Jo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,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.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;</w:t>
      </w:r>
    </w:p>
    <w:p w14:paraId="54D2241C" w14:textId="77777777" w:rsidR="00F5479B" w:rsidRDefault="00F5479B" w:rsidP="00F5479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1CC01839" w14:textId="77777777" w:rsidR="00F5479B" w:rsidRDefault="00F5479B" w:rsidP="00F5479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106DF237" w14:textId="77777777" w:rsidR="00F5479B" w:rsidRDefault="00F5479B" w:rsidP="00F5479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64F1E199" w14:textId="77777777" w:rsidR="00F5479B" w:rsidRDefault="00F5479B" w:rsidP="00F5479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7690ADED" w14:textId="77777777" w:rsidR="00F5479B" w:rsidRDefault="00F5479B" w:rsidP="00F5479B">
      <w:pPr>
        <w:jc w:val="both"/>
        <w:rPr>
          <w:rStyle w:val="ab"/>
          <w:b w:val="0"/>
          <w:lang w:val="bg-BG"/>
        </w:rPr>
      </w:pPr>
    </w:p>
    <w:p w14:paraId="76A188DD" w14:textId="77777777" w:rsidR="00B43FA6" w:rsidRPr="00B43FA6" w:rsidRDefault="00B43FA6" w:rsidP="00B43FA6">
      <w:pPr>
        <w:ind w:left="360"/>
        <w:jc w:val="both"/>
        <w:rPr>
          <w:rStyle w:val="ab"/>
          <w:b w:val="0"/>
          <w:lang w:val="bg-BG"/>
        </w:rPr>
      </w:pPr>
    </w:p>
    <w:p w14:paraId="201286DC" w14:textId="77777777" w:rsidR="009E61A3" w:rsidRPr="009E61A3" w:rsidRDefault="009E61A3" w:rsidP="009E61A3">
      <w:pPr>
        <w:pStyle w:val="1"/>
        <w:numPr>
          <w:ilvl w:val="0"/>
          <w:numId w:val="42"/>
        </w:numPr>
        <w:jc w:val="both"/>
        <w:rPr>
          <w:lang w:val="bg-BG"/>
        </w:rPr>
      </w:pPr>
      <w:r w:rsidRPr="009E61A3">
        <w:rPr>
          <w:noProof/>
        </w:rPr>
        <w:t>LINQ</w:t>
      </w:r>
    </w:p>
    <w:p w14:paraId="680BEE29" w14:textId="77777777" w:rsidR="009E61A3" w:rsidRPr="004F740F" w:rsidRDefault="009E61A3" w:rsidP="009E61A3">
      <w:pPr>
        <w:pStyle w:val="2"/>
        <w:numPr>
          <w:ilvl w:val="0"/>
          <w:numId w:val="40"/>
        </w:numPr>
        <w:jc w:val="both"/>
        <w:rPr>
          <w:highlight w:val="yellow"/>
          <w:lang w:val="bg-BG"/>
        </w:rPr>
      </w:pPr>
      <w:r w:rsidRPr="004F740F">
        <w:rPr>
          <w:highlight w:val="yellow"/>
        </w:rPr>
        <w:t>Word Filter</w:t>
      </w:r>
    </w:p>
    <w:p w14:paraId="2CBC86CB" w14:textId="0871B0CB" w:rsidR="009E61A3" w:rsidRPr="009E61A3" w:rsidRDefault="009E61A3" w:rsidP="009E61A3">
      <w:pPr>
        <w:jc w:val="both"/>
        <w:rPr>
          <w:lang w:val="bg-BG"/>
        </w:rPr>
      </w:pPr>
      <w:r w:rsidRPr="009E61A3">
        <w:t>Read an array of strings and take only words, whose length is</w:t>
      </w:r>
      <w:r w:rsidR="00794C15">
        <w:t xml:space="preserve"> an</w:t>
      </w:r>
      <w:r w:rsidRPr="009E61A3">
        <w:t xml:space="preserve"> even</w:t>
      </w:r>
      <w:r w:rsidR="00794C15">
        <w:t xml:space="preserve"> number</w:t>
      </w:r>
      <w:r w:rsidRPr="009E61A3">
        <w:t>. Print each word on a new line.</w:t>
      </w:r>
    </w:p>
    <w:p w14:paraId="578BE2CD" w14:textId="77777777" w:rsidR="009E61A3" w:rsidRPr="009E61A3" w:rsidRDefault="009E61A3" w:rsidP="009E61A3">
      <w:pPr>
        <w:pStyle w:val="3"/>
        <w:jc w:val="both"/>
        <w:rPr>
          <w:lang w:val="bg-BG"/>
        </w:rPr>
      </w:pPr>
      <w:r w:rsidRPr="009E61A3">
        <w:t>Examples</w:t>
      </w:r>
    </w:p>
    <w:tbl>
      <w:tblPr>
        <w:tblStyle w:val="af"/>
        <w:tblW w:w="432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250"/>
        <w:gridCol w:w="1073"/>
      </w:tblGrid>
      <w:tr w:rsidR="009E61A3" w:rsidRPr="009E61A3" w14:paraId="4C12001C" w14:textId="77777777" w:rsidTr="00E23760">
        <w:tc>
          <w:tcPr>
            <w:tcW w:w="3250" w:type="dxa"/>
            <w:shd w:val="clear" w:color="auto" w:fill="D9D9D9" w:themeFill="background1" w:themeFillShade="D9"/>
          </w:tcPr>
          <w:p w14:paraId="2C88B022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73" w:type="dxa"/>
            <w:shd w:val="clear" w:color="auto" w:fill="D9D9D9" w:themeFill="background1" w:themeFillShade="D9"/>
          </w:tcPr>
          <w:p w14:paraId="12D9E424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1A7552EB" w14:textId="77777777" w:rsidTr="00E23760">
        <w:tc>
          <w:tcPr>
            <w:tcW w:w="3250" w:type="dxa"/>
          </w:tcPr>
          <w:p w14:paraId="699B138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kiwi orange banana apple</w:t>
            </w:r>
          </w:p>
        </w:tc>
        <w:tc>
          <w:tcPr>
            <w:tcW w:w="1073" w:type="dxa"/>
          </w:tcPr>
          <w:p w14:paraId="7D4813D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kiwi</w:t>
            </w:r>
          </w:p>
          <w:p w14:paraId="512D8F4B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orange</w:t>
            </w:r>
          </w:p>
          <w:p w14:paraId="5BDF240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banana</w:t>
            </w:r>
          </w:p>
        </w:tc>
      </w:tr>
      <w:tr w:rsidR="009E61A3" w:rsidRPr="009E61A3" w14:paraId="319D7A55" w14:textId="77777777" w:rsidTr="00E23760">
        <w:tc>
          <w:tcPr>
            <w:tcW w:w="3250" w:type="dxa"/>
          </w:tcPr>
          <w:p w14:paraId="21FAD45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pizza cake pasta chips</w:t>
            </w:r>
          </w:p>
        </w:tc>
        <w:tc>
          <w:tcPr>
            <w:tcW w:w="1073" w:type="dxa"/>
          </w:tcPr>
          <w:p w14:paraId="2EB0043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cake</w:t>
            </w:r>
          </w:p>
        </w:tc>
      </w:tr>
    </w:tbl>
    <w:p w14:paraId="016AE101" w14:textId="77777777" w:rsidR="009E61A3" w:rsidRPr="009E61A3" w:rsidRDefault="009E61A3" w:rsidP="009E61A3">
      <w:pPr>
        <w:pStyle w:val="ac"/>
        <w:numPr>
          <w:ilvl w:val="0"/>
          <w:numId w:val="45"/>
        </w:numPr>
        <w:jc w:val="both"/>
        <w:rPr>
          <w:lang w:val="bg-BG"/>
        </w:rPr>
      </w:pPr>
      <w:r w:rsidRPr="009E61A3">
        <w:t>Read an array of strings</w:t>
      </w:r>
    </w:p>
    <w:p w14:paraId="7C4699D5" w14:textId="077A4D52" w:rsidR="009E61A3" w:rsidRPr="009E61A3" w:rsidRDefault="009E61A3" w:rsidP="009E61A3">
      <w:pPr>
        <w:pStyle w:val="ac"/>
        <w:numPr>
          <w:ilvl w:val="0"/>
          <w:numId w:val="45"/>
        </w:numPr>
        <w:jc w:val="both"/>
        <w:rPr>
          <w:lang w:val="bg-BG"/>
        </w:rPr>
      </w:pPr>
      <w:r w:rsidRPr="009E61A3">
        <w:t>Filter those</w:t>
      </w:r>
      <w:r w:rsidR="00F11DA9">
        <w:t>,</w:t>
      </w:r>
      <w:r w:rsidRPr="009E61A3">
        <w:t xml:space="preserve"> whose length is even</w:t>
      </w:r>
    </w:p>
    <w:p w14:paraId="3B88829B" w14:textId="77777777" w:rsidR="009E61A3" w:rsidRPr="009E61A3" w:rsidRDefault="009E61A3" w:rsidP="009E61A3">
      <w:pPr>
        <w:ind w:left="360"/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2238DA3A" wp14:editId="7A18B27E">
            <wp:extent cx="2977722" cy="790425"/>
            <wp:effectExtent l="19050" t="19050" r="13335" b="1016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_2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7878" cy="7957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074DD8" w14:textId="77777777" w:rsidR="009E61A3" w:rsidRPr="009E61A3" w:rsidRDefault="009E61A3" w:rsidP="009E61A3">
      <w:pPr>
        <w:pStyle w:val="ac"/>
        <w:numPr>
          <w:ilvl w:val="0"/>
          <w:numId w:val="45"/>
        </w:numPr>
        <w:jc w:val="both"/>
        <w:rPr>
          <w:lang w:val="bg-BG"/>
        </w:rPr>
      </w:pPr>
      <w:r w:rsidRPr="009E61A3">
        <w:t>Print each word on a new line</w:t>
      </w:r>
    </w:p>
    <w:p w14:paraId="592EBD29" w14:textId="231E06CC" w:rsidR="00640502" w:rsidRDefault="00640502" w:rsidP="009E61A3">
      <w:pPr>
        <w:rPr>
          <w:lang w:val="bg-BG"/>
        </w:rPr>
      </w:pPr>
    </w:p>
    <w:p w14:paraId="71D703CA" w14:textId="77777777" w:rsidR="004F740F" w:rsidRDefault="004F740F" w:rsidP="004F74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60B94069" w14:textId="77777777" w:rsidR="004F740F" w:rsidRDefault="004F740F" w:rsidP="004F74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3DE8E8DE" w14:textId="77777777" w:rsidR="004F740F" w:rsidRDefault="004F740F" w:rsidP="004F74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4._Word_Filter</w:t>
      </w:r>
    </w:p>
    <w:p w14:paraId="2B3A55A1" w14:textId="77777777" w:rsidR="004F740F" w:rsidRDefault="004F740F" w:rsidP="004F74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77F3D82D" w14:textId="77777777" w:rsidR="004F740F" w:rsidRDefault="004F740F" w:rsidP="004F74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60B93C9E" w14:textId="77777777" w:rsidR="004F740F" w:rsidRDefault="004F740F" w:rsidP="004F74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3D57666B" w14:textId="77777777" w:rsidR="004F740F" w:rsidRDefault="004F740F" w:rsidP="004F74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5D00FBB9" w14:textId="77777777" w:rsidR="004F740F" w:rsidRDefault="004F740F" w:rsidP="004F74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09C5D4C8" w14:textId="77777777" w:rsidR="004F740F" w:rsidRDefault="004F740F" w:rsidP="004F74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</w:t>
      </w:r>
    </w:p>
    <w:p w14:paraId="0580B7B4" w14:textId="77777777" w:rsidR="004F740F" w:rsidRDefault="004F740F" w:rsidP="004F74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</w:t>
      </w:r>
    </w:p>
    <w:p w14:paraId="36142CF6" w14:textId="77777777" w:rsidR="004F740F" w:rsidRDefault="004F740F" w:rsidP="004F74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her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% 2 == 0)</w:t>
      </w:r>
    </w:p>
    <w:p w14:paraId="3F0DB887" w14:textId="77777777" w:rsidR="004F740F" w:rsidRDefault="004F740F" w:rsidP="004F74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oArr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0C6CE0BF" w14:textId="77777777" w:rsidR="004F740F" w:rsidRDefault="004F740F" w:rsidP="004F74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47F6C0B9" w14:textId="77777777" w:rsidR="004F740F" w:rsidRDefault="004F740F" w:rsidP="004F74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604C6208" w14:textId="77777777" w:rsidR="004F740F" w:rsidRDefault="004F740F" w:rsidP="004F74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6D59AB2A" w14:textId="77777777" w:rsidR="004F740F" w:rsidRDefault="004F740F" w:rsidP="004F74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2408576E" w14:textId="77777777" w:rsidR="004F740F" w:rsidRDefault="004F740F" w:rsidP="004F74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6F0EE376" w14:textId="77777777" w:rsidR="004F740F" w:rsidRDefault="004F740F" w:rsidP="004F74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2939112B" w14:textId="77777777" w:rsidR="004F740F" w:rsidRDefault="004F740F" w:rsidP="004F74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51F79407" w14:textId="77777777" w:rsidR="004F740F" w:rsidRPr="004F740F" w:rsidRDefault="004F740F" w:rsidP="009E61A3">
      <w:pPr>
        <w:rPr>
          <w:b/>
          <w:bCs/>
          <w:lang w:val="bg-BG"/>
        </w:rPr>
      </w:pPr>
    </w:p>
    <w:sectPr w:rsidR="004F740F" w:rsidRPr="004F740F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E787B5" w14:textId="77777777" w:rsidR="00283AC1" w:rsidRDefault="00283AC1" w:rsidP="008068A2">
      <w:pPr>
        <w:spacing w:after="0" w:line="240" w:lineRule="auto"/>
      </w:pPr>
      <w:r>
        <w:separator/>
      </w:r>
    </w:p>
  </w:endnote>
  <w:endnote w:type="continuationSeparator" w:id="0">
    <w:p w14:paraId="15524A0C" w14:textId="77777777" w:rsidR="00283AC1" w:rsidRDefault="00283AC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3F3C8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0A5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0A5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B3F3C8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0A5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0A5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2662B5" w14:textId="77777777" w:rsidR="00283AC1" w:rsidRDefault="00283AC1" w:rsidP="008068A2">
      <w:pPr>
        <w:spacing w:after="0" w:line="240" w:lineRule="auto"/>
      </w:pPr>
      <w:r>
        <w:separator/>
      </w:r>
    </w:p>
  </w:footnote>
  <w:footnote w:type="continuationSeparator" w:id="0">
    <w:p w14:paraId="14ABB96D" w14:textId="77777777" w:rsidR="00283AC1" w:rsidRDefault="00283AC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32D25"/>
    <w:multiLevelType w:val="hybridMultilevel"/>
    <w:tmpl w:val="6528485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B200B6"/>
    <w:multiLevelType w:val="hybridMultilevel"/>
    <w:tmpl w:val="F7701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FF0E87CA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BBB0C6C"/>
    <w:multiLevelType w:val="hybridMultilevel"/>
    <w:tmpl w:val="F1E0A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64424E"/>
    <w:multiLevelType w:val="hybridMultilevel"/>
    <w:tmpl w:val="B916F932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9692575">
    <w:abstractNumId w:val="0"/>
  </w:num>
  <w:num w:numId="2" w16cid:durableId="485127932">
    <w:abstractNumId w:val="44"/>
  </w:num>
  <w:num w:numId="3" w16cid:durableId="1820918245">
    <w:abstractNumId w:val="10"/>
  </w:num>
  <w:num w:numId="4" w16cid:durableId="1881625295">
    <w:abstractNumId w:val="28"/>
  </w:num>
  <w:num w:numId="5" w16cid:durableId="799614580">
    <w:abstractNumId w:val="29"/>
  </w:num>
  <w:num w:numId="6" w16cid:durableId="1186020897">
    <w:abstractNumId w:val="34"/>
  </w:num>
  <w:num w:numId="7" w16cid:durableId="754713138">
    <w:abstractNumId w:val="5"/>
  </w:num>
  <w:num w:numId="8" w16cid:durableId="1658654431">
    <w:abstractNumId w:val="9"/>
  </w:num>
  <w:num w:numId="9" w16cid:durableId="220792209">
    <w:abstractNumId w:val="26"/>
  </w:num>
  <w:num w:numId="10" w16cid:durableId="39347829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07781665">
    <w:abstractNumId w:val="6"/>
  </w:num>
  <w:num w:numId="12" w16cid:durableId="581527751">
    <w:abstractNumId w:val="20"/>
  </w:num>
  <w:num w:numId="13" w16cid:durableId="838664374">
    <w:abstractNumId w:val="2"/>
  </w:num>
  <w:num w:numId="14" w16cid:durableId="1884051416">
    <w:abstractNumId w:val="33"/>
  </w:num>
  <w:num w:numId="15" w16cid:durableId="1731269231">
    <w:abstractNumId w:val="11"/>
  </w:num>
  <w:num w:numId="16" w16cid:durableId="360672934">
    <w:abstractNumId w:val="38"/>
  </w:num>
  <w:num w:numId="17" w16cid:durableId="326373039">
    <w:abstractNumId w:val="27"/>
  </w:num>
  <w:num w:numId="18" w16cid:durableId="1851411527">
    <w:abstractNumId w:val="43"/>
  </w:num>
  <w:num w:numId="19" w16cid:durableId="1992052704">
    <w:abstractNumId w:val="35"/>
  </w:num>
  <w:num w:numId="20" w16cid:durableId="1899049306">
    <w:abstractNumId w:val="19"/>
  </w:num>
  <w:num w:numId="21" w16cid:durableId="1924990369">
    <w:abstractNumId w:val="31"/>
  </w:num>
  <w:num w:numId="22" w16cid:durableId="1033841923">
    <w:abstractNumId w:val="13"/>
  </w:num>
  <w:num w:numId="23" w16cid:durableId="498736767">
    <w:abstractNumId w:val="16"/>
  </w:num>
  <w:num w:numId="24" w16cid:durableId="1990789867">
    <w:abstractNumId w:val="3"/>
  </w:num>
  <w:num w:numId="25" w16cid:durableId="1676683110">
    <w:abstractNumId w:val="8"/>
  </w:num>
  <w:num w:numId="26" w16cid:durableId="2006787414">
    <w:abstractNumId w:val="17"/>
  </w:num>
  <w:num w:numId="27" w16cid:durableId="1406494541">
    <w:abstractNumId w:val="37"/>
  </w:num>
  <w:num w:numId="28" w16cid:durableId="643699252">
    <w:abstractNumId w:val="18"/>
  </w:num>
  <w:num w:numId="29" w16cid:durableId="869415031">
    <w:abstractNumId w:val="42"/>
  </w:num>
  <w:num w:numId="30" w16cid:durableId="1800145947">
    <w:abstractNumId w:val="21"/>
  </w:num>
  <w:num w:numId="31" w16cid:durableId="959144696">
    <w:abstractNumId w:val="12"/>
  </w:num>
  <w:num w:numId="32" w16cid:durableId="798304345">
    <w:abstractNumId w:val="36"/>
  </w:num>
  <w:num w:numId="33" w16cid:durableId="1516916635">
    <w:abstractNumId w:val="39"/>
  </w:num>
  <w:num w:numId="34" w16cid:durableId="1102334906">
    <w:abstractNumId w:val="25"/>
  </w:num>
  <w:num w:numId="35" w16cid:durableId="1283339750">
    <w:abstractNumId w:val="41"/>
  </w:num>
  <w:num w:numId="36" w16cid:durableId="2100367019">
    <w:abstractNumId w:val="7"/>
  </w:num>
  <w:num w:numId="37" w16cid:durableId="814028928">
    <w:abstractNumId w:val="22"/>
  </w:num>
  <w:num w:numId="38" w16cid:durableId="1227228844">
    <w:abstractNumId w:val="15"/>
  </w:num>
  <w:num w:numId="39" w16cid:durableId="2066442550">
    <w:abstractNumId w:val="30"/>
  </w:num>
  <w:num w:numId="40" w16cid:durableId="1951156102">
    <w:abstractNumId w:val="23"/>
  </w:num>
  <w:num w:numId="41" w16cid:durableId="606238393">
    <w:abstractNumId w:val="4"/>
  </w:num>
  <w:num w:numId="42" w16cid:durableId="1764916981">
    <w:abstractNumId w:val="40"/>
  </w:num>
  <w:num w:numId="43" w16cid:durableId="1309817837">
    <w:abstractNumId w:val="1"/>
  </w:num>
  <w:num w:numId="44" w16cid:durableId="207691967">
    <w:abstractNumId w:val="24"/>
  </w:num>
  <w:num w:numId="45" w16cid:durableId="585767604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UwNDI3MbU0NjBV0lEKTi0uzszPAykwrgUALkwvi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6A8B"/>
    <w:rsid w:val="00064D15"/>
    <w:rsid w:val="0008559D"/>
    <w:rsid w:val="00086727"/>
    <w:rsid w:val="0009209B"/>
    <w:rsid w:val="000A0A5F"/>
    <w:rsid w:val="000A6794"/>
    <w:rsid w:val="000B39E6"/>
    <w:rsid w:val="000B56F0"/>
    <w:rsid w:val="000C5361"/>
    <w:rsid w:val="00103906"/>
    <w:rsid w:val="001275B9"/>
    <w:rsid w:val="00131DAF"/>
    <w:rsid w:val="00142C75"/>
    <w:rsid w:val="00143DCC"/>
    <w:rsid w:val="001449E8"/>
    <w:rsid w:val="001619DF"/>
    <w:rsid w:val="00164CDC"/>
    <w:rsid w:val="00167CF1"/>
    <w:rsid w:val="00171021"/>
    <w:rsid w:val="00173E19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2A11"/>
    <w:rsid w:val="002326A7"/>
    <w:rsid w:val="00232E7D"/>
    <w:rsid w:val="0023574D"/>
    <w:rsid w:val="00264287"/>
    <w:rsid w:val="0026589D"/>
    <w:rsid w:val="002664E1"/>
    <w:rsid w:val="002674C4"/>
    <w:rsid w:val="002819B5"/>
    <w:rsid w:val="00283AC1"/>
    <w:rsid w:val="002853F4"/>
    <w:rsid w:val="00285941"/>
    <w:rsid w:val="002A2D2D"/>
    <w:rsid w:val="002C11F8"/>
    <w:rsid w:val="002C539D"/>
    <w:rsid w:val="002C71C6"/>
    <w:rsid w:val="002D07CA"/>
    <w:rsid w:val="00305122"/>
    <w:rsid w:val="00316887"/>
    <w:rsid w:val="003213A1"/>
    <w:rsid w:val="003230CF"/>
    <w:rsid w:val="0033212E"/>
    <w:rsid w:val="0033490F"/>
    <w:rsid w:val="003407A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4A56"/>
    <w:rsid w:val="004C0A80"/>
    <w:rsid w:val="004D03E1"/>
    <w:rsid w:val="004D29A9"/>
    <w:rsid w:val="004D6A5A"/>
    <w:rsid w:val="004E0D4F"/>
    <w:rsid w:val="004E4C1E"/>
    <w:rsid w:val="004F740F"/>
    <w:rsid w:val="0050017E"/>
    <w:rsid w:val="00503820"/>
    <w:rsid w:val="005054C7"/>
    <w:rsid w:val="00507F81"/>
    <w:rsid w:val="005172E9"/>
    <w:rsid w:val="00517B12"/>
    <w:rsid w:val="00522E08"/>
    <w:rsid w:val="00524789"/>
    <w:rsid w:val="00527BE8"/>
    <w:rsid w:val="005343A6"/>
    <w:rsid w:val="005439C9"/>
    <w:rsid w:val="005513E0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251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C15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152A"/>
    <w:rsid w:val="009B292E"/>
    <w:rsid w:val="009B4FB4"/>
    <w:rsid w:val="009C0C39"/>
    <w:rsid w:val="009D1805"/>
    <w:rsid w:val="009D28C2"/>
    <w:rsid w:val="009E1A09"/>
    <w:rsid w:val="009E61A3"/>
    <w:rsid w:val="009F3EEC"/>
    <w:rsid w:val="00A02545"/>
    <w:rsid w:val="00A025E6"/>
    <w:rsid w:val="00A05555"/>
    <w:rsid w:val="00A06D89"/>
    <w:rsid w:val="00A171CF"/>
    <w:rsid w:val="00A35790"/>
    <w:rsid w:val="00A45A89"/>
    <w:rsid w:val="00A47F12"/>
    <w:rsid w:val="00A66DE2"/>
    <w:rsid w:val="00A70227"/>
    <w:rsid w:val="00A847D3"/>
    <w:rsid w:val="00AA3772"/>
    <w:rsid w:val="00AA3FDC"/>
    <w:rsid w:val="00AB106E"/>
    <w:rsid w:val="00AB2224"/>
    <w:rsid w:val="00AC36D6"/>
    <w:rsid w:val="00AC60FE"/>
    <w:rsid w:val="00AC77AD"/>
    <w:rsid w:val="00AD3214"/>
    <w:rsid w:val="00AE05D3"/>
    <w:rsid w:val="00AE355A"/>
    <w:rsid w:val="00AF2D7B"/>
    <w:rsid w:val="00B148DD"/>
    <w:rsid w:val="00B2472A"/>
    <w:rsid w:val="00B43FA6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3C11"/>
    <w:rsid w:val="00BA4820"/>
    <w:rsid w:val="00BB05FA"/>
    <w:rsid w:val="00BB5B10"/>
    <w:rsid w:val="00BC56D6"/>
    <w:rsid w:val="00BD074A"/>
    <w:rsid w:val="00BE399E"/>
    <w:rsid w:val="00BE3CE4"/>
    <w:rsid w:val="00BF1775"/>
    <w:rsid w:val="00BF201D"/>
    <w:rsid w:val="00C0490B"/>
    <w:rsid w:val="00C07904"/>
    <w:rsid w:val="00C121AF"/>
    <w:rsid w:val="00C14C80"/>
    <w:rsid w:val="00C17068"/>
    <w:rsid w:val="00C27853"/>
    <w:rsid w:val="00C355A5"/>
    <w:rsid w:val="00C43B64"/>
    <w:rsid w:val="00C53F37"/>
    <w:rsid w:val="00C5499A"/>
    <w:rsid w:val="00C62A0F"/>
    <w:rsid w:val="00C82862"/>
    <w:rsid w:val="00C84E4D"/>
    <w:rsid w:val="00CA1E3E"/>
    <w:rsid w:val="00CA2FD0"/>
    <w:rsid w:val="00CB626D"/>
    <w:rsid w:val="00CD5181"/>
    <w:rsid w:val="00CD7485"/>
    <w:rsid w:val="00CE2360"/>
    <w:rsid w:val="00CE236C"/>
    <w:rsid w:val="00CE7362"/>
    <w:rsid w:val="00CF0047"/>
    <w:rsid w:val="00D22895"/>
    <w:rsid w:val="00D3404A"/>
    <w:rsid w:val="00D4354E"/>
    <w:rsid w:val="00D43F69"/>
    <w:rsid w:val="00D5080D"/>
    <w:rsid w:val="00D50F79"/>
    <w:rsid w:val="00D73957"/>
    <w:rsid w:val="00D8395C"/>
    <w:rsid w:val="00D910AA"/>
    <w:rsid w:val="00DA028F"/>
    <w:rsid w:val="00DA2CC2"/>
    <w:rsid w:val="00DC28E6"/>
    <w:rsid w:val="00DC79E8"/>
    <w:rsid w:val="00DD160A"/>
    <w:rsid w:val="00DD55F0"/>
    <w:rsid w:val="00DD7BB2"/>
    <w:rsid w:val="00DE1B8E"/>
    <w:rsid w:val="00DF00FA"/>
    <w:rsid w:val="00DF57D8"/>
    <w:rsid w:val="00DF6F6D"/>
    <w:rsid w:val="00E032C5"/>
    <w:rsid w:val="00E07C72"/>
    <w:rsid w:val="00E13A89"/>
    <w:rsid w:val="00E24C6A"/>
    <w:rsid w:val="00E25811"/>
    <w:rsid w:val="00E32F85"/>
    <w:rsid w:val="00E36FD8"/>
    <w:rsid w:val="00E37380"/>
    <w:rsid w:val="00E465C4"/>
    <w:rsid w:val="00E63F64"/>
    <w:rsid w:val="00E74623"/>
    <w:rsid w:val="00E80649"/>
    <w:rsid w:val="00E80E3D"/>
    <w:rsid w:val="00E86D42"/>
    <w:rsid w:val="00E870B8"/>
    <w:rsid w:val="00EA1019"/>
    <w:rsid w:val="00EA3B29"/>
    <w:rsid w:val="00EB3F31"/>
    <w:rsid w:val="00EB7421"/>
    <w:rsid w:val="00EC36F5"/>
    <w:rsid w:val="00EC5A4D"/>
    <w:rsid w:val="00ED0DEA"/>
    <w:rsid w:val="00ED73C4"/>
    <w:rsid w:val="00EF5C8B"/>
    <w:rsid w:val="00F11DA9"/>
    <w:rsid w:val="00F20B48"/>
    <w:rsid w:val="00F258BA"/>
    <w:rsid w:val="00F27E9C"/>
    <w:rsid w:val="00F41F41"/>
    <w:rsid w:val="00F46918"/>
    <w:rsid w:val="00F46DDE"/>
    <w:rsid w:val="00F5479B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EB3F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6/programming-fundamentals-with-csharp-september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2/Associative-Arrays-Lab" TargetMode="Externa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3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80.png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0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29" Type="http://schemas.openxmlformats.org/officeDocument/2006/relationships/image" Target="media/image160.png"/><Relationship Id="rId41" Type="http://schemas.openxmlformats.org/officeDocument/2006/relationships/image" Target="media/image2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10.png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3B397D-0055-4BA0-8D3E-5CBD3687C5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2</TotalTime>
  <Pages>1</Pages>
  <Words>884</Words>
  <Characters>5042</Characters>
  <Application>Microsoft Office Word</Application>
  <DocSecurity>0</DocSecurity>
  <Lines>42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with C# - Lab</vt:lpstr>
      <vt:lpstr>Technology Fundamentals with C# - Lab</vt:lpstr>
    </vt:vector>
  </TitlesOfParts>
  <Company>SoftUni – https://about.softuni.bg</Company>
  <LinksUpToDate>false</LinksUpToDate>
  <CharactersWithSpaces>5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Станислав И. Трендафилов</cp:lastModifiedBy>
  <cp:revision>37</cp:revision>
  <cp:lastPrinted>2015-10-26T22:35:00Z</cp:lastPrinted>
  <dcterms:created xsi:type="dcterms:W3CDTF">2019-11-12T12:29:00Z</dcterms:created>
  <dcterms:modified xsi:type="dcterms:W3CDTF">2022-11-02T21:00:00Z</dcterms:modified>
  <cp:category>programming; education; software engineering; software development</cp:category>
</cp:coreProperties>
</file>